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3D31D" w14:textId="39922A0A" w:rsidR="00B85FDA" w:rsidRPr="00FC384A" w:rsidRDefault="008310AE" w:rsidP="00AF562D">
      <w:pPr>
        <w:pStyle w:val="Title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COSC</w:t>
      </w:r>
      <w:r w:rsidR="00BF2E0A" w:rsidRPr="00FC384A">
        <w:rPr>
          <w:sz w:val="24"/>
          <w:szCs w:val="24"/>
        </w:rPr>
        <w:t xml:space="preserve"> 2</w:t>
      </w:r>
      <w:r w:rsidRPr="00FC384A">
        <w:rPr>
          <w:sz w:val="24"/>
          <w:szCs w:val="24"/>
        </w:rPr>
        <w:t>100</w:t>
      </w:r>
      <w:r w:rsidR="008070DC" w:rsidRPr="00FC384A">
        <w:rPr>
          <w:sz w:val="24"/>
          <w:szCs w:val="24"/>
        </w:rPr>
        <w:t xml:space="preserve"> – </w:t>
      </w:r>
      <w:r w:rsidRPr="00FC384A">
        <w:rPr>
          <w:sz w:val="24"/>
          <w:szCs w:val="24"/>
        </w:rPr>
        <w:t>Assignment 3</w:t>
      </w:r>
    </w:p>
    <w:p w14:paraId="0A325F88" w14:textId="0A9AF304" w:rsidR="00B026F1" w:rsidRDefault="00BF2E0A" w:rsidP="00FB7576">
      <w:pPr>
        <w:spacing w:after="0"/>
        <w:rPr>
          <w:sz w:val="20"/>
          <w:szCs w:val="20"/>
        </w:rPr>
      </w:pPr>
      <w:r w:rsidRPr="00FC384A">
        <w:rPr>
          <w:sz w:val="20"/>
          <w:szCs w:val="20"/>
        </w:rPr>
        <w:t xml:space="preserve">This assignment is an individual assignment. Submit </w:t>
      </w:r>
      <w:r w:rsidR="00BA728C" w:rsidRPr="00FC384A">
        <w:rPr>
          <w:sz w:val="20"/>
          <w:szCs w:val="20"/>
        </w:rPr>
        <w:t>your work via</w:t>
      </w:r>
      <w:r w:rsidRPr="00FC384A">
        <w:rPr>
          <w:sz w:val="20"/>
          <w:szCs w:val="20"/>
        </w:rPr>
        <w:t xml:space="preserve"> DC Connect by the due date provided.</w:t>
      </w:r>
    </w:p>
    <w:p w14:paraId="6E2EE533" w14:textId="77777777" w:rsidR="00FB7576" w:rsidRPr="00FB7576" w:rsidRDefault="00FB7576" w:rsidP="00FB7576">
      <w:pPr>
        <w:spacing w:after="0"/>
        <w:rPr>
          <w:sz w:val="20"/>
          <w:szCs w:val="20"/>
        </w:rPr>
      </w:pPr>
    </w:p>
    <w:p w14:paraId="4DC843A7" w14:textId="20341C67" w:rsidR="00E221FF" w:rsidRPr="00FC384A" w:rsidRDefault="00BF2E0A" w:rsidP="00AF562D">
      <w:pPr>
        <w:pStyle w:val="Heading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Client Requirements</w:t>
      </w:r>
    </w:p>
    <w:p w14:paraId="538217DD" w14:textId="4999B294" w:rsidR="002F1F67" w:rsidRPr="00FF3FAB" w:rsidRDefault="00D74720" w:rsidP="00AF562D">
      <w:pPr>
        <w:spacing w:after="0"/>
        <w:rPr>
          <w:sz w:val="20"/>
          <w:szCs w:val="20"/>
        </w:rPr>
      </w:pPr>
      <w:r w:rsidRPr="00FF3FAB">
        <w:rPr>
          <w:sz w:val="20"/>
          <w:szCs w:val="20"/>
        </w:rPr>
        <w:t>C</w:t>
      </w:r>
      <w:r w:rsidR="00392FB7" w:rsidRPr="00FF3FAB">
        <w:rPr>
          <w:sz w:val="20"/>
          <w:szCs w:val="20"/>
        </w:rPr>
        <w:t xml:space="preserve">reate a </w:t>
      </w:r>
      <w:r w:rsidR="00392FB7" w:rsidRPr="00B81AD6">
        <w:rPr>
          <w:b/>
          <w:bCs/>
          <w:sz w:val="20"/>
          <w:szCs w:val="20"/>
        </w:rPr>
        <w:t xml:space="preserve">car </w:t>
      </w:r>
      <w:r w:rsidR="00F07732" w:rsidRPr="00B81AD6">
        <w:rPr>
          <w:b/>
          <w:bCs/>
          <w:sz w:val="20"/>
          <w:szCs w:val="20"/>
        </w:rPr>
        <w:t>service shop</w:t>
      </w:r>
      <w:r w:rsidR="00392FB7" w:rsidRPr="00B81AD6">
        <w:rPr>
          <w:b/>
          <w:bCs/>
          <w:sz w:val="20"/>
          <w:szCs w:val="20"/>
        </w:rPr>
        <w:t xml:space="preserve"> </w:t>
      </w:r>
      <w:r w:rsidR="00740615" w:rsidRPr="00B81AD6">
        <w:rPr>
          <w:b/>
          <w:bCs/>
          <w:sz w:val="20"/>
          <w:szCs w:val="20"/>
        </w:rPr>
        <w:t>reservation</w:t>
      </w:r>
      <w:r w:rsidR="00740615" w:rsidRPr="00FF3FAB">
        <w:rPr>
          <w:sz w:val="20"/>
          <w:szCs w:val="20"/>
        </w:rPr>
        <w:t xml:space="preserve"> </w:t>
      </w:r>
      <w:r w:rsidR="00392FB7" w:rsidRPr="00FF3FAB">
        <w:rPr>
          <w:sz w:val="20"/>
          <w:szCs w:val="20"/>
        </w:rPr>
        <w:t>application for new client</w:t>
      </w:r>
      <w:r w:rsidR="00740615" w:rsidRPr="00FF3FAB">
        <w:rPr>
          <w:sz w:val="20"/>
          <w:szCs w:val="20"/>
        </w:rPr>
        <w:t>s</w:t>
      </w:r>
      <w:r w:rsidR="001B3972" w:rsidRPr="00FF3FAB">
        <w:rPr>
          <w:sz w:val="20"/>
          <w:szCs w:val="20"/>
        </w:rPr>
        <w:t xml:space="preserve"> using C#</w:t>
      </w:r>
      <w:r w:rsidR="00392FB7" w:rsidRPr="00FF3FAB">
        <w:rPr>
          <w:sz w:val="20"/>
          <w:szCs w:val="20"/>
        </w:rPr>
        <w:t xml:space="preserve">. The car </w:t>
      </w:r>
      <w:r w:rsidR="002F1F67" w:rsidRPr="00FF3FAB">
        <w:rPr>
          <w:sz w:val="20"/>
          <w:szCs w:val="20"/>
        </w:rPr>
        <w:t xml:space="preserve">service shop </w:t>
      </w:r>
      <w:r w:rsidR="00392FB7" w:rsidRPr="00FF3FAB">
        <w:rPr>
          <w:sz w:val="20"/>
          <w:szCs w:val="20"/>
        </w:rPr>
        <w:t>application will need to maintain the</w:t>
      </w:r>
      <w:r w:rsidR="002F1F67" w:rsidRPr="00FF3FAB">
        <w:rPr>
          <w:rFonts w:hint="cs"/>
          <w:sz w:val="20"/>
          <w:szCs w:val="20"/>
          <w:rtl/>
        </w:rPr>
        <w:t xml:space="preserve"> </w:t>
      </w:r>
      <w:r w:rsidR="002F1F67" w:rsidRPr="00FF3FAB">
        <w:rPr>
          <w:sz w:val="20"/>
          <w:szCs w:val="20"/>
        </w:rPr>
        <w:t>following information:</w:t>
      </w:r>
    </w:p>
    <w:p w14:paraId="154225EB" w14:textId="3151CF04" w:rsidR="0063151E" w:rsidRPr="00FC384A" w:rsidRDefault="0063151E" w:rsidP="00AF562D">
      <w:pPr>
        <w:pStyle w:val="ListParagraph"/>
        <w:numPr>
          <w:ilvl w:val="0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Customer information:</w:t>
      </w:r>
    </w:p>
    <w:p w14:paraId="7EC7D528" w14:textId="302113F8" w:rsidR="0063151E" w:rsidRPr="00FC384A" w:rsidRDefault="00B350C0" w:rsidP="00AF562D">
      <w:pPr>
        <w:pStyle w:val="ListParagraph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f</w:t>
      </w:r>
      <w:r w:rsidR="0063151E" w:rsidRPr="00FC384A">
        <w:rPr>
          <w:sz w:val="20"/>
          <w:szCs w:val="20"/>
        </w:rPr>
        <w:t>irst name</w:t>
      </w:r>
    </w:p>
    <w:p w14:paraId="7A62A8F2" w14:textId="497C53A0" w:rsidR="0063151E" w:rsidRPr="00FC384A" w:rsidRDefault="00B350C0" w:rsidP="00AF562D">
      <w:pPr>
        <w:pStyle w:val="ListParagraph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l</w:t>
      </w:r>
      <w:r w:rsidR="0063151E" w:rsidRPr="00FC384A">
        <w:rPr>
          <w:sz w:val="20"/>
          <w:szCs w:val="20"/>
        </w:rPr>
        <w:t>ast name</w:t>
      </w:r>
    </w:p>
    <w:p w14:paraId="6EBA38AF" w14:textId="2D78C627" w:rsidR="0063151E" w:rsidRPr="00FC384A" w:rsidRDefault="00B350C0" w:rsidP="00AF562D">
      <w:pPr>
        <w:pStyle w:val="ListParagraph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p</w:t>
      </w:r>
      <w:r w:rsidR="0063151E" w:rsidRPr="00FC384A">
        <w:rPr>
          <w:sz w:val="20"/>
          <w:szCs w:val="20"/>
        </w:rPr>
        <w:t>hone number</w:t>
      </w:r>
    </w:p>
    <w:p w14:paraId="1B25489C" w14:textId="41DA72FC" w:rsidR="0063151E" w:rsidRPr="00FC384A" w:rsidRDefault="0063151E" w:rsidP="00AF562D">
      <w:pPr>
        <w:pStyle w:val="ListParagraph"/>
        <w:numPr>
          <w:ilvl w:val="0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Car information:</w:t>
      </w:r>
    </w:p>
    <w:p w14:paraId="03DD0939" w14:textId="4BF8246B" w:rsidR="002F1F67" w:rsidRPr="00FC384A" w:rsidRDefault="00B350C0" w:rsidP="00AF562D">
      <w:pPr>
        <w:pStyle w:val="ListParagraph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m</w:t>
      </w:r>
      <w:r w:rsidR="00392FB7" w:rsidRPr="00FC384A">
        <w:rPr>
          <w:sz w:val="20"/>
          <w:szCs w:val="20"/>
        </w:rPr>
        <w:t>ake</w:t>
      </w:r>
    </w:p>
    <w:p w14:paraId="0D5DDAF8" w14:textId="75E1D006" w:rsidR="002F1F67" w:rsidRPr="00FC384A" w:rsidRDefault="00B350C0" w:rsidP="00AF562D">
      <w:pPr>
        <w:pStyle w:val="ListParagraph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m</w:t>
      </w:r>
      <w:r w:rsidR="00392FB7" w:rsidRPr="00FC384A">
        <w:rPr>
          <w:sz w:val="20"/>
          <w:szCs w:val="20"/>
        </w:rPr>
        <w:t>odel</w:t>
      </w:r>
    </w:p>
    <w:p w14:paraId="29BA58A4" w14:textId="71FAB86F" w:rsidR="002F1F67" w:rsidRPr="00FC384A" w:rsidRDefault="00B350C0" w:rsidP="00AF562D">
      <w:pPr>
        <w:pStyle w:val="ListParagraph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y</w:t>
      </w:r>
      <w:r w:rsidR="00392FB7" w:rsidRPr="00FC384A">
        <w:rPr>
          <w:sz w:val="20"/>
          <w:szCs w:val="20"/>
        </w:rPr>
        <w:t>ear</w:t>
      </w:r>
    </w:p>
    <w:p w14:paraId="7A458763" w14:textId="3AB49E04" w:rsidR="00B11F6D" w:rsidRPr="00FC384A" w:rsidRDefault="00B350C0" w:rsidP="00AF562D">
      <w:pPr>
        <w:pStyle w:val="ListParagraph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c</w:t>
      </w:r>
      <w:r w:rsidR="00B11F6D" w:rsidRPr="00FC384A">
        <w:rPr>
          <w:sz w:val="20"/>
          <w:szCs w:val="20"/>
        </w:rPr>
        <w:t>olour</w:t>
      </w:r>
    </w:p>
    <w:p w14:paraId="691D85D8" w14:textId="3DC86358" w:rsidR="00B11F6D" w:rsidRPr="00FC384A" w:rsidRDefault="00B350C0" w:rsidP="00AF562D">
      <w:pPr>
        <w:pStyle w:val="ListParagraph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s</w:t>
      </w:r>
      <w:r w:rsidR="00B11F6D" w:rsidRPr="00FC384A">
        <w:rPr>
          <w:sz w:val="20"/>
          <w:szCs w:val="20"/>
        </w:rPr>
        <w:t>ervices</w:t>
      </w:r>
    </w:p>
    <w:p w14:paraId="36A260CD" w14:textId="21EAF0CB" w:rsidR="00B350C0" w:rsidRPr="00FC384A" w:rsidRDefault="00B350C0" w:rsidP="00AF562D">
      <w:pPr>
        <w:pStyle w:val="ListParagraph"/>
        <w:numPr>
          <w:ilvl w:val="2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engine oil change</w:t>
      </w:r>
    </w:p>
    <w:p w14:paraId="7D69514F" w14:textId="0A66B12D" w:rsidR="00B350C0" w:rsidRPr="00FC384A" w:rsidRDefault="00B350C0" w:rsidP="00AF562D">
      <w:pPr>
        <w:pStyle w:val="ListParagraph"/>
        <w:numPr>
          <w:ilvl w:val="2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transmission oil change</w:t>
      </w:r>
    </w:p>
    <w:p w14:paraId="32D44A75" w14:textId="6025013E" w:rsidR="00B350C0" w:rsidRPr="00FC384A" w:rsidRDefault="00B350C0" w:rsidP="00AF562D">
      <w:pPr>
        <w:pStyle w:val="ListParagraph"/>
        <w:numPr>
          <w:ilvl w:val="2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air filter change</w:t>
      </w:r>
    </w:p>
    <w:p w14:paraId="1954BD8D" w14:textId="1F2FC544" w:rsidR="00B11F6D" w:rsidRPr="00FC384A" w:rsidRDefault="00B350C0" w:rsidP="00AF562D">
      <w:pPr>
        <w:pStyle w:val="ListParagraph"/>
        <w:numPr>
          <w:ilvl w:val="1"/>
          <w:numId w:val="22"/>
        </w:numPr>
        <w:rPr>
          <w:sz w:val="20"/>
          <w:szCs w:val="20"/>
        </w:rPr>
      </w:pPr>
      <w:r w:rsidRPr="00FC384A">
        <w:rPr>
          <w:sz w:val="20"/>
          <w:szCs w:val="20"/>
        </w:rPr>
        <w:t>c</w:t>
      </w:r>
      <w:r w:rsidR="00B11F6D" w:rsidRPr="00FC384A">
        <w:rPr>
          <w:sz w:val="20"/>
          <w:szCs w:val="20"/>
        </w:rPr>
        <w:t>ost</w:t>
      </w:r>
      <w:r w:rsidR="00AF072B" w:rsidRPr="00FC384A">
        <w:rPr>
          <w:sz w:val="20"/>
          <w:szCs w:val="20"/>
        </w:rPr>
        <w:t xml:space="preserve"> (automatically calculated based on the selected services)</w:t>
      </w:r>
    </w:p>
    <w:p w14:paraId="52C25DA6" w14:textId="77777777" w:rsidR="00B11F6D" w:rsidRPr="00FC384A" w:rsidRDefault="00B11F6D" w:rsidP="00AF562D">
      <w:pPr>
        <w:spacing w:after="0"/>
        <w:rPr>
          <w:sz w:val="20"/>
          <w:szCs w:val="20"/>
        </w:rPr>
      </w:pPr>
    </w:p>
    <w:p w14:paraId="02CA45E4" w14:textId="045CC1DB" w:rsidR="00392FB7" w:rsidRPr="00F35C48" w:rsidRDefault="00077C0E" w:rsidP="0094179A">
      <w:pPr>
        <w:spacing w:after="0"/>
        <w:jc w:val="both"/>
        <w:rPr>
          <w:sz w:val="20"/>
          <w:szCs w:val="20"/>
        </w:rPr>
      </w:pPr>
      <w:r w:rsidRPr="00F35C48">
        <w:rPr>
          <w:sz w:val="20"/>
          <w:szCs w:val="20"/>
        </w:rPr>
        <w:t>The employee will be able to enter the customer’s first name, las</w:t>
      </w:r>
      <w:r w:rsidR="005923B3">
        <w:rPr>
          <w:sz w:val="20"/>
          <w:szCs w:val="20"/>
        </w:rPr>
        <w:t>t</w:t>
      </w:r>
      <w:r w:rsidRPr="00F35C48">
        <w:rPr>
          <w:sz w:val="20"/>
          <w:szCs w:val="20"/>
        </w:rPr>
        <w:t xml:space="preserve"> </w:t>
      </w:r>
      <w:r w:rsidR="00B17DEB" w:rsidRPr="00F35C48">
        <w:rPr>
          <w:sz w:val="20"/>
          <w:szCs w:val="20"/>
        </w:rPr>
        <w:t>name,</w:t>
      </w:r>
      <w:r w:rsidRPr="00F35C48">
        <w:rPr>
          <w:sz w:val="20"/>
          <w:szCs w:val="20"/>
        </w:rPr>
        <w:t xml:space="preserve"> and phone number</w:t>
      </w:r>
      <w:r w:rsidR="000C546E" w:rsidRPr="00F35C48">
        <w:rPr>
          <w:sz w:val="20"/>
          <w:szCs w:val="20"/>
        </w:rPr>
        <w:t xml:space="preserve"> in the text boxes</w:t>
      </w:r>
      <w:r w:rsidRPr="00F35C48">
        <w:rPr>
          <w:sz w:val="20"/>
          <w:szCs w:val="20"/>
        </w:rPr>
        <w:t xml:space="preserve">. </w:t>
      </w:r>
      <w:r w:rsidR="00392FB7" w:rsidRPr="00F35C48">
        <w:rPr>
          <w:sz w:val="20"/>
          <w:szCs w:val="20"/>
        </w:rPr>
        <w:t xml:space="preserve">The </w:t>
      </w:r>
      <w:r w:rsidR="005F5A57" w:rsidRPr="00F35C48">
        <w:rPr>
          <w:sz w:val="20"/>
          <w:szCs w:val="20"/>
        </w:rPr>
        <w:t xml:space="preserve">employee </w:t>
      </w:r>
      <w:r w:rsidR="00392FB7" w:rsidRPr="00F35C48">
        <w:rPr>
          <w:sz w:val="20"/>
          <w:szCs w:val="20"/>
        </w:rPr>
        <w:t xml:space="preserve">will be able </w:t>
      </w:r>
      <w:r w:rsidR="005923B3">
        <w:rPr>
          <w:sz w:val="20"/>
          <w:szCs w:val="20"/>
        </w:rPr>
        <w:t xml:space="preserve">to </w:t>
      </w:r>
      <w:r w:rsidR="00392FB7" w:rsidRPr="00F35C48">
        <w:rPr>
          <w:sz w:val="20"/>
          <w:szCs w:val="20"/>
        </w:rPr>
        <w:t xml:space="preserve">select the Make from a combo box based on a list that will be provided. The Model of the car will be entered in a text box. The </w:t>
      </w:r>
      <w:r w:rsidR="005923B3">
        <w:rPr>
          <w:sz w:val="20"/>
          <w:szCs w:val="20"/>
        </w:rPr>
        <w:t>Y</w:t>
      </w:r>
      <w:r w:rsidR="00392FB7" w:rsidRPr="00F35C48">
        <w:rPr>
          <w:sz w:val="20"/>
          <w:szCs w:val="20"/>
        </w:rPr>
        <w:t xml:space="preserve">ear is the </w:t>
      </w:r>
      <w:r w:rsidR="005923B3">
        <w:rPr>
          <w:sz w:val="20"/>
          <w:szCs w:val="20"/>
        </w:rPr>
        <w:t>Y</w:t>
      </w:r>
      <w:r w:rsidR="00392FB7" w:rsidRPr="00F35C48">
        <w:rPr>
          <w:sz w:val="20"/>
          <w:szCs w:val="20"/>
        </w:rPr>
        <w:t xml:space="preserve">ear the </w:t>
      </w:r>
      <w:r w:rsidR="005923B3">
        <w:rPr>
          <w:sz w:val="20"/>
          <w:szCs w:val="20"/>
        </w:rPr>
        <w:t>vehicle</w:t>
      </w:r>
      <w:r w:rsidR="00392FB7" w:rsidRPr="00F35C48">
        <w:rPr>
          <w:sz w:val="20"/>
          <w:szCs w:val="20"/>
        </w:rPr>
        <w:t xml:space="preserve"> was manufactured</w:t>
      </w:r>
      <w:r w:rsidR="005923B3">
        <w:rPr>
          <w:sz w:val="20"/>
          <w:szCs w:val="20"/>
        </w:rPr>
        <w:t>,</w:t>
      </w:r>
      <w:r w:rsidR="00392FB7" w:rsidRPr="00F35C48">
        <w:rPr>
          <w:sz w:val="20"/>
          <w:szCs w:val="20"/>
        </w:rPr>
        <w:t xml:space="preserve"> and the </w:t>
      </w:r>
      <w:r w:rsidR="005F5A57" w:rsidRPr="00F35C48">
        <w:rPr>
          <w:sz w:val="20"/>
          <w:szCs w:val="20"/>
        </w:rPr>
        <w:t xml:space="preserve">employee </w:t>
      </w:r>
      <w:r w:rsidR="005923B3">
        <w:rPr>
          <w:sz w:val="20"/>
          <w:szCs w:val="20"/>
        </w:rPr>
        <w:t>can</w:t>
      </w:r>
      <w:r w:rsidR="001B3972" w:rsidRPr="00F35C48">
        <w:rPr>
          <w:sz w:val="20"/>
          <w:szCs w:val="20"/>
        </w:rPr>
        <w:t xml:space="preserve"> select the </w:t>
      </w:r>
      <w:r w:rsidR="005923B3">
        <w:rPr>
          <w:sz w:val="20"/>
          <w:szCs w:val="20"/>
        </w:rPr>
        <w:t>Y</w:t>
      </w:r>
      <w:r w:rsidR="001B3972" w:rsidRPr="00F35C48">
        <w:rPr>
          <w:sz w:val="20"/>
          <w:szCs w:val="20"/>
        </w:rPr>
        <w:t xml:space="preserve">ear from a </w:t>
      </w:r>
      <w:r w:rsidR="008C6B5A" w:rsidRPr="00F35C48">
        <w:rPr>
          <w:sz w:val="20"/>
          <w:szCs w:val="20"/>
        </w:rPr>
        <w:t>c</w:t>
      </w:r>
      <w:r w:rsidR="00392FB7" w:rsidRPr="00F35C48">
        <w:rPr>
          <w:sz w:val="20"/>
          <w:szCs w:val="20"/>
        </w:rPr>
        <w:t>ombo</w:t>
      </w:r>
      <w:r w:rsidR="008C6B5A" w:rsidRPr="00F35C48">
        <w:rPr>
          <w:sz w:val="20"/>
          <w:szCs w:val="20"/>
        </w:rPr>
        <w:t xml:space="preserve"> b</w:t>
      </w:r>
      <w:r w:rsidR="00392FB7" w:rsidRPr="00F35C48">
        <w:rPr>
          <w:sz w:val="20"/>
          <w:szCs w:val="20"/>
        </w:rPr>
        <w:t xml:space="preserve">ox from any year in the last </w:t>
      </w:r>
      <w:r w:rsidR="005F5A57" w:rsidRPr="00F35C48">
        <w:rPr>
          <w:sz w:val="20"/>
          <w:szCs w:val="20"/>
        </w:rPr>
        <w:t>20</w:t>
      </w:r>
      <w:r w:rsidR="00392FB7" w:rsidRPr="00F35C48">
        <w:rPr>
          <w:sz w:val="20"/>
          <w:szCs w:val="20"/>
        </w:rPr>
        <w:t xml:space="preserve"> years. </w:t>
      </w:r>
      <w:r w:rsidR="00B54AC1" w:rsidRPr="00F35C48">
        <w:rPr>
          <w:sz w:val="20"/>
          <w:szCs w:val="20"/>
        </w:rPr>
        <w:t xml:space="preserve">The colour of the car will be entered in a text box. </w:t>
      </w:r>
      <w:r w:rsidR="00392FB7" w:rsidRPr="00F35C48">
        <w:rPr>
          <w:sz w:val="20"/>
          <w:szCs w:val="20"/>
        </w:rPr>
        <w:t xml:space="preserve">The </w:t>
      </w:r>
      <w:r w:rsidR="009F5843" w:rsidRPr="00F35C48">
        <w:rPr>
          <w:sz w:val="20"/>
          <w:szCs w:val="20"/>
        </w:rPr>
        <w:t>service cost will be calculated</w:t>
      </w:r>
      <w:r w:rsidR="00E31405" w:rsidRPr="00F35C48">
        <w:rPr>
          <w:sz w:val="20"/>
          <w:szCs w:val="20"/>
        </w:rPr>
        <w:t xml:space="preserve"> based on the selected </w:t>
      </w:r>
      <w:r w:rsidR="005923B3">
        <w:rPr>
          <w:sz w:val="20"/>
          <w:szCs w:val="20"/>
        </w:rPr>
        <w:t>three</w:t>
      </w:r>
      <w:r w:rsidR="00E31405" w:rsidRPr="00F35C48">
        <w:rPr>
          <w:sz w:val="20"/>
          <w:szCs w:val="20"/>
        </w:rPr>
        <w:t xml:space="preserve"> </w:t>
      </w:r>
      <w:r w:rsidR="008C6B5A" w:rsidRPr="00F35C48">
        <w:rPr>
          <w:sz w:val="20"/>
          <w:szCs w:val="20"/>
        </w:rPr>
        <w:t>services</w:t>
      </w:r>
      <w:r w:rsidR="00E31405" w:rsidRPr="00F35C48">
        <w:rPr>
          <w:sz w:val="20"/>
          <w:szCs w:val="20"/>
        </w:rPr>
        <w:t xml:space="preserve"> (</w:t>
      </w:r>
      <w:r w:rsidR="00B17DEB" w:rsidRPr="00F35C48">
        <w:rPr>
          <w:sz w:val="20"/>
          <w:szCs w:val="20"/>
        </w:rPr>
        <w:t>if</w:t>
      </w:r>
      <w:r w:rsidR="00E31405" w:rsidRPr="00F35C48">
        <w:rPr>
          <w:sz w:val="20"/>
          <w:szCs w:val="20"/>
        </w:rPr>
        <w:t xml:space="preserve"> engine oil change costs </w:t>
      </w:r>
      <w:r w:rsidR="0071165E">
        <w:rPr>
          <w:sz w:val="20"/>
          <w:szCs w:val="20"/>
        </w:rPr>
        <w:t>$</w:t>
      </w:r>
      <w:r w:rsidR="00E31405" w:rsidRPr="00F35C48">
        <w:rPr>
          <w:sz w:val="20"/>
          <w:szCs w:val="20"/>
        </w:rPr>
        <w:t>60</w:t>
      </w:r>
      <w:r w:rsidR="0071165E">
        <w:rPr>
          <w:sz w:val="20"/>
          <w:szCs w:val="20"/>
        </w:rPr>
        <w:t>.00</w:t>
      </w:r>
      <w:r w:rsidR="00E31405" w:rsidRPr="00F35C48">
        <w:rPr>
          <w:sz w:val="20"/>
          <w:szCs w:val="20"/>
        </w:rPr>
        <w:t xml:space="preserve"> plus tax, transmission oil change costs </w:t>
      </w:r>
      <w:r w:rsidR="00241F7A" w:rsidRPr="00F35C48">
        <w:rPr>
          <w:sz w:val="20"/>
          <w:szCs w:val="20"/>
        </w:rPr>
        <w:t>$</w:t>
      </w:r>
      <w:r w:rsidR="00E31405" w:rsidRPr="00F35C48">
        <w:rPr>
          <w:sz w:val="20"/>
          <w:szCs w:val="20"/>
        </w:rPr>
        <w:t>120</w:t>
      </w:r>
      <w:r w:rsidR="00241F7A">
        <w:rPr>
          <w:sz w:val="20"/>
          <w:szCs w:val="20"/>
        </w:rPr>
        <w:t>.00</w:t>
      </w:r>
      <w:r w:rsidR="00E31405" w:rsidRPr="00F35C48">
        <w:rPr>
          <w:sz w:val="20"/>
          <w:szCs w:val="20"/>
        </w:rPr>
        <w:t xml:space="preserve"> plus tax, air filter change costs </w:t>
      </w:r>
      <w:r w:rsidR="00241F7A">
        <w:rPr>
          <w:sz w:val="20"/>
          <w:szCs w:val="20"/>
        </w:rPr>
        <w:t>$</w:t>
      </w:r>
      <w:r w:rsidR="00E31405" w:rsidRPr="00F35C48">
        <w:rPr>
          <w:sz w:val="20"/>
          <w:szCs w:val="20"/>
        </w:rPr>
        <w:t>40.5</w:t>
      </w:r>
      <w:r w:rsidR="00241F7A">
        <w:rPr>
          <w:sz w:val="20"/>
          <w:szCs w:val="20"/>
        </w:rPr>
        <w:t>0</w:t>
      </w:r>
      <w:r w:rsidR="00E31405" w:rsidRPr="00F35C48">
        <w:rPr>
          <w:sz w:val="20"/>
          <w:szCs w:val="20"/>
        </w:rPr>
        <w:t xml:space="preserve"> plus tax)</w:t>
      </w:r>
      <w:r w:rsidR="00D23675" w:rsidRPr="00F35C48">
        <w:rPr>
          <w:sz w:val="20"/>
          <w:szCs w:val="20"/>
        </w:rPr>
        <w:t xml:space="preserve">, and </w:t>
      </w:r>
      <w:r w:rsidR="005923B3">
        <w:rPr>
          <w:sz w:val="20"/>
          <w:szCs w:val="20"/>
        </w:rPr>
        <w:t xml:space="preserve">the </w:t>
      </w:r>
      <w:r w:rsidR="00D23675" w:rsidRPr="00F35C48">
        <w:rPr>
          <w:sz w:val="20"/>
          <w:szCs w:val="20"/>
        </w:rPr>
        <w:t xml:space="preserve">final cost will be printed into the cost </w:t>
      </w:r>
      <w:r w:rsidR="008C6B5A" w:rsidRPr="00F35C48">
        <w:rPr>
          <w:sz w:val="20"/>
          <w:szCs w:val="20"/>
        </w:rPr>
        <w:t>text box</w:t>
      </w:r>
      <w:r w:rsidR="00D23675" w:rsidRPr="00F35C48">
        <w:rPr>
          <w:sz w:val="20"/>
          <w:szCs w:val="20"/>
        </w:rPr>
        <w:t>.</w:t>
      </w:r>
      <w:r w:rsidR="0094179A">
        <w:rPr>
          <w:sz w:val="20"/>
          <w:szCs w:val="20"/>
        </w:rPr>
        <w:t xml:space="preserve"> </w:t>
      </w:r>
      <w:r w:rsidR="00392FB7" w:rsidRPr="00F35C48">
        <w:rPr>
          <w:sz w:val="20"/>
          <w:szCs w:val="20"/>
        </w:rPr>
        <w:t>As usual for your applications, th</w:t>
      </w:r>
      <w:r w:rsidR="001B3972" w:rsidRPr="00F35C48">
        <w:rPr>
          <w:sz w:val="20"/>
          <w:szCs w:val="20"/>
        </w:rPr>
        <w:t xml:space="preserve">e default behavior for the </w:t>
      </w:r>
      <w:r w:rsidR="00EB15C9" w:rsidRPr="00F35C48">
        <w:rPr>
          <w:sz w:val="20"/>
          <w:szCs w:val="20"/>
        </w:rPr>
        <w:t>Add and Update</w:t>
      </w:r>
      <w:r w:rsidR="00392FB7" w:rsidRPr="00F35C48">
        <w:rPr>
          <w:sz w:val="20"/>
          <w:szCs w:val="20"/>
        </w:rPr>
        <w:t xml:space="preserve"> </w:t>
      </w:r>
      <w:r w:rsidR="001B3972" w:rsidRPr="00F35C48">
        <w:rPr>
          <w:sz w:val="20"/>
          <w:szCs w:val="20"/>
        </w:rPr>
        <w:t>button</w:t>
      </w:r>
      <w:r w:rsidR="00EB15C9" w:rsidRPr="00F35C48">
        <w:rPr>
          <w:sz w:val="20"/>
          <w:szCs w:val="20"/>
        </w:rPr>
        <w:t>s</w:t>
      </w:r>
      <w:r w:rsidR="001B3972" w:rsidRPr="00F35C48">
        <w:rPr>
          <w:sz w:val="20"/>
          <w:szCs w:val="20"/>
        </w:rPr>
        <w:t xml:space="preserve"> </w:t>
      </w:r>
      <w:r w:rsidR="00392FB7" w:rsidRPr="00F35C48">
        <w:rPr>
          <w:sz w:val="20"/>
          <w:szCs w:val="20"/>
        </w:rPr>
        <w:t xml:space="preserve">will be to validate and accept the entered data. </w:t>
      </w:r>
      <w:r w:rsidR="001B3972" w:rsidRPr="00F35C48">
        <w:rPr>
          <w:sz w:val="20"/>
          <w:szCs w:val="20"/>
        </w:rPr>
        <w:t xml:space="preserve">Any valid entries will be added to a list and displayed below. </w:t>
      </w:r>
      <w:r w:rsidR="005923B3">
        <w:rPr>
          <w:sz w:val="20"/>
          <w:szCs w:val="20"/>
        </w:rPr>
        <w:t>The f</w:t>
      </w:r>
      <w:r w:rsidR="00392FB7" w:rsidRPr="00F35C48">
        <w:rPr>
          <w:sz w:val="20"/>
          <w:szCs w:val="20"/>
        </w:rPr>
        <w:t>unctionality to reset the form to its default state and to exit the application will be available via buttons and access keys.</w:t>
      </w:r>
    </w:p>
    <w:p w14:paraId="6F504677" w14:textId="77777777" w:rsidR="00BF2E0A" w:rsidRPr="00E95B5F" w:rsidRDefault="00BF2E0A" w:rsidP="00E95B5F">
      <w:pPr>
        <w:pStyle w:val="Heading1"/>
        <w:rPr>
          <w:sz w:val="24"/>
          <w:szCs w:val="24"/>
        </w:rPr>
      </w:pPr>
      <w:r w:rsidRPr="00E95B5F">
        <w:rPr>
          <w:sz w:val="24"/>
          <w:szCs w:val="24"/>
        </w:rPr>
        <w:t>Approximate Design</w:t>
      </w:r>
    </w:p>
    <w:p w14:paraId="7E6370EF" w14:textId="447CDEB6" w:rsidR="00BA6409" w:rsidRDefault="00CD5BBF" w:rsidP="00E95B5F">
      <w:pPr>
        <w:jc w:val="center"/>
      </w:pPr>
      <w:r>
        <w:rPr>
          <w:noProof/>
        </w:rPr>
        <w:drawing>
          <wp:inline distT="0" distB="0" distL="0" distR="0" wp14:anchorId="0578B866" wp14:editId="6EAC066E">
            <wp:extent cx="4335786" cy="2621545"/>
            <wp:effectExtent l="0" t="0" r="7620" b="7620"/>
            <wp:docPr id="1961506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50671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47406" cy="26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33910" w14:textId="77777777" w:rsidR="00BA6409" w:rsidRPr="00364A48" w:rsidRDefault="00BA6409" w:rsidP="00364A48">
      <w:pPr>
        <w:spacing w:after="0"/>
        <w:rPr>
          <w:sz w:val="20"/>
          <w:szCs w:val="20"/>
          <w:rtl/>
          <w:lang w:bidi="ar-LY"/>
        </w:rPr>
      </w:pPr>
    </w:p>
    <w:p w14:paraId="4EFC13E2" w14:textId="77777777" w:rsidR="00012840" w:rsidRDefault="00012840" w:rsidP="00C17E40">
      <w:pPr>
        <w:pStyle w:val="Heading1"/>
        <w:spacing w:before="0" w:after="0"/>
        <w:rPr>
          <w:sz w:val="24"/>
          <w:szCs w:val="24"/>
        </w:rPr>
      </w:pPr>
    </w:p>
    <w:p w14:paraId="340C0352" w14:textId="77777777" w:rsidR="00012840" w:rsidRDefault="00012840" w:rsidP="00C17E40">
      <w:pPr>
        <w:pStyle w:val="Heading1"/>
        <w:spacing w:before="0" w:after="0"/>
        <w:rPr>
          <w:sz w:val="24"/>
          <w:szCs w:val="24"/>
        </w:rPr>
      </w:pPr>
    </w:p>
    <w:p w14:paraId="25607835" w14:textId="77777777" w:rsidR="00012840" w:rsidRDefault="00012840" w:rsidP="00C17E40">
      <w:pPr>
        <w:pStyle w:val="Heading1"/>
        <w:spacing w:before="0" w:after="0"/>
        <w:rPr>
          <w:sz w:val="24"/>
          <w:szCs w:val="24"/>
        </w:rPr>
      </w:pPr>
    </w:p>
    <w:p w14:paraId="1F029951" w14:textId="77777777" w:rsidR="00012840" w:rsidRDefault="00012840" w:rsidP="00C17E40">
      <w:pPr>
        <w:pStyle w:val="Heading1"/>
        <w:spacing w:before="0" w:after="0"/>
        <w:rPr>
          <w:sz w:val="24"/>
          <w:szCs w:val="24"/>
        </w:rPr>
      </w:pPr>
    </w:p>
    <w:p w14:paraId="12EC0110" w14:textId="77777777" w:rsidR="00012840" w:rsidRDefault="00012840" w:rsidP="00C17E40">
      <w:pPr>
        <w:pStyle w:val="Heading1"/>
        <w:spacing w:before="0" w:after="0"/>
        <w:rPr>
          <w:sz w:val="24"/>
          <w:szCs w:val="24"/>
        </w:rPr>
      </w:pPr>
    </w:p>
    <w:p w14:paraId="0D28BFAC" w14:textId="41C08CF2" w:rsidR="00BF2E0A" w:rsidRPr="00FC384A" w:rsidRDefault="00BF2E0A" w:rsidP="00C17E40">
      <w:pPr>
        <w:pStyle w:val="Heading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lastRenderedPageBreak/>
        <w:t>Instructions from the UX (User Experience) Department</w:t>
      </w:r>
    </w:p>
    <w:p w14:paraId="6F4DE367" w14:textId="72D83107" w:rsidR="00BF2E0A" w:rsidRPr="00FC384A" w:rsidRDefault="00BF2E0A" w:rsidP="00BF2E0A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 form should not allow minimizing or maximizing the </w:t>
      </w:r>
      <w:r w:rsidR="00B17DEB" w:rsidRPr="00FC384A">
        <w:rPr>
          <w:sz w:val="20"/>
          <w:szCs w:val="20"/>
        </w:rPr>
        <w:t>screen.</w:t>
      </w:r>
    </w:p>
    <w:p w14:paraId="6B4A3A9E" w14:textId="20D9449D" w:rsidR="00BF2E0A" w:rsidRPr="00FC384A" w:rsidRDefault="00BF2E0A" w:rsidP="00BF2E0A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>The form should have its AcceptButton</w:t>
      </w:r>
      <w:r w:rsidR="00DC2496" w:rsidRPr="00FC384A">
        <w:rPr>
          <w:sz w:val="20"/>
          <w:szCs w:val="20"/>
        </w:rPr>
        <w:t xml:space="preserve"> (Add)</w:t>
      </w:r>
      <w:r w:rsidRPr="00FC384A">
        <w:rPr>
          <w:sz w:val="20"/>
          <w:szCs w:val="20"/>
        </w:rPr>
        <w:t xml:space="preserve"> and CancelButton</w:t>
      </w:r>
      <w:r w:rsidR="00DC2496" w:rsidRPr="00FC384A">
        <w:rPr>
          <w:sz w:val="20"/>
          <w:szCs w:val="20"/>
        </w:rPr>
        <w:t xml:space="preserve"> (Exit)</w:t>
      </w:r>
      <w:r w:rsidRPr="00FC384A">
        <w:rPr>
          <w:sz w:val="20"/>
          <w:szCs w:val="20"/>
        </w:rPr>
        <w:t xml:space="preserve"> set </w:t>
      </w:r>
      <w:r w:rsidR="00B17DEB" w:rsidRPr="00FC384A">
        <w:rPr>
          <w:sz w:val="20"/>
          <w:szCs w:val="20"/>
        </w:rPr>
        <w:t>appropriately.</w:t>
      </w:r>
    </w:p>
    <w:p w14:paraId="19B7ADD8" w14:textId="459802BD" w:rsidR="00BF2E0A" w:rsidRPr="00FC384A" w:rsidRDefault="00BF2E0A" w:rsidP="00BF2E0A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 form should open in the centre of the </w:t>
      </w:r>
      <w:r w:rsidR="00B17DEB" w:rsidRPr="00FC384A">
        <w:rPr>
          <w:sz w:val="20"/>
          <w:szCs w:val="20"/>
        </w:rPr>
        <w:t>screen.</w:t>
      </w:r>
    </w:p>
    <w:p w14:paraId="215FEF61" w14:textId="03A7AF09" w:rsidR="00BF2E0A" w:rsidRPr="00FC384A" w:rsidRDefault="00BF2E0A" w:rsidP="00BF2E0A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>The</w:t>
      </w:r>
      <w:r w:rsidR="00CD7E5A" w:rsidRPr="00FC384A">
        <w:rPr>
          <w:sz w:val="20"/>
          <w:szCs w:val="20"/>
        </w:rPr>
        <w:t xml:space="preserve"> cost o</w:t>
      </w:r>
      <w:r w:rsidR="001B3972" w:rsidRPr="00FC384A">
        <w:rPr>
          <w:sz w:val="20"/>
          <w:szCs w:val="20"/>
        </w:rPr>
        <w:t xml:space="preserve">utput </w:t>
      </w:r>
      <w:r w:rsidR="00B47B1F">
        <w:rPr>
          <w:sz w:val="20"/>
          <w:szCs w:val="20"/>
        </w:rPr>
        <w:t>text box</w:t>
      </w:r>
      <w:r w:rsidRPr="00FC384A">
        <w:rPr>
          <w:sz w:val="20"/>
          <w:szCs w:val="20"/>
        </w:rPr>
        <w:t xml:space="preserve"> should not be automatically </w:t>
      </w:r>
      <w:r w:rsidR="00B17DEB" w:rsidRPr="00FC384A">
        <w:rPr>
          <w:sz w:val="20"/>
          <w:szCs w:val="20"/>
        </w:rPr>
        <w:t>sized.</w:t>
      </w:r>
    </w:p>
    <w:p w14:paraId="19C9D4B9" w14:textId="23F9EED8" w:rsidR="00705DC3" w:rsidRPr="00B47B1F" w:rsidRDefault="00705DC3" w:rsidP="00357A88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B47B1F">
        <w:rPr>
          <w:sz w:val="20"/>
          <w:szCs w:val="20"/>
        </w:rPr>
        <w:t xml:space="preserve">ComboBox(es) should have their </w:t>
      </w:r>
      <w:r w:rsidR="00C704A9" w:rsidRPr="00B47B1F">
        <w:rPr>
          <w:sz w:val="20"/>
          <w:szCs w:val="20"/>
        </w:rPr>
        <w:t>dropdown</w:t>
      </w:r>
      <w:r w:rsidRPr="00B47B1F">
        <w:rPr>
          <w:sz w:val="20"/>
          <w:szCs w:val="20"/>
        </w:rPr>
        <w:t xml:space="preserve"> style set to </w:t>
      </w:r>
      <w:r w:rsidR="00B17DEB" w:rsidRPr="00B47B1F">
        <w:rPr>
          <w:sz w:val="20"/>
          <w:szCs w:val="20"/>
        </w:rPr>
        <w:t>DropDownList.</w:t>
      </w:r>
    </w:p>
    <w:p w14:paraId="6A82A593" w14:textId="07DDD16E" w:rsidR="001B3972" w:rsidRPr="00FC384A" w:rsidRDefault="00705DC3" w:rsidP="00CD717B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>ComboBox(es) should have their Items collection populated with appropriate data for that list</w:t>
      </w:r>
      <w:r w:rsidR="00CD717B" w:rsidRPr="00FC384A">
        <w:rPr>
          <w:sz w:val="20"/>
          <w:szCs w:val="20"/>
        </w:rPr>
        <w:t xml:space="preserve">. </w:t>
      </w:r>
      <w:r w:rsidR="001B3972" w:rsidRPr="00FC384A">
        <w:rPr>
          <w:sz w:val="20"/>
          <w:szCs w:val="20"/>
        </w:rPr>
        <w:t>You may instead choose to use a NumericUpDown for the Year</w:t>
      </w:r>
    </w:p>
    <w:p w14:paraId="3116E1FA" w14:textId="1B3D90DB" w:rsidR="00705DC3" w:rsidRPr="00FC384A" w:rsidRDefault="00705DC3" w:rsidP="00357A88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 </w:t>
      </w:r>
      <w:r w:rsidR="001B3972" w:rsidRPr="00FC384A">
        <w:rPr>
          <w:sz w:val="20"/>
          <w:szCs w:val="20"/>
        </w:rPr>
        <w:t>C</w:t>
      </w:r>
      <w:r w:rsidRPr="00FC384A">
        <w:rPr>
          <w:sz w:val="20"/>
          <w:szCs w:val="20"/>
        </w:rPr>
        <w:t>heck</w:t>
      </w:r>
      <w:r w:rsidR="001B3972" w:rsidRPr="00FC384A">
        <w:rPr>
          <w:sz w:val="20"/>
          <w:szCs w:val="20"/>
        </w:rPr>
        <w:t>B</w:t>
      </w:r>
      <w:r w:rsidRPr="00FC384A">
        <w:rPr>
          <w:sz w:val="20"/>
          <w:szCs w:val="20"/>
        </w:rPr>
        <w:t xml:space="preserve">ox’s default state should be </w:t>
      </w:r>
      <w:r w:rsidR="00B17DEB" w:rsidRPr="00FC384A">
        <w:rPr>
          <w:sz w:val="20"/>
          <w:szCs w:val="20"/>
        </w:rPr>
        <w:t>unchecked.</w:t>
      </w:r>
    </w:p>
    <w:p w14:paraId="55E80B09" w14:textId="5F4C4BEE" w:rsidR="00705DC3" w:rsidRPr="00FC384A" w:rsidRDefault="001B3972" w:rsidP="00357A88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 </w:t>
      </w:r>
      <w:r w:rsidR="00FC7057" w:rsidRPr="00FC384A">
        <w:rPr>
          <w:sz w:val="20"/>
          <w:szCs w:val="20"/>
        </w:rPr>
        <w:t>ListView</w:t>
      </w:r>
      <w:r w:rsidR="00705DC3" w:rsidRPr="00FC384A">
        <w:rPr>
          <w:sz w:val="20"/>
          <w:szCs w:val="20"/>
        </w:rPr>
        <w:t xml:space="preserve"> should have </w:t>
      </w:r>
      <w:r w:rsidR="00B17DEB" w:rsidRPr="00FC384A">
        <w:rPr>
          <w:sz w:val="20"/>
          <w:szCs w:val="20"/>
        </w:rPr>
        <w:t>several</w:t>
      </w:r>
      <w:r w:rsidR="00C5258A" w:rsidRPr="00FC384A">
        <w:rPr>
          <w:sz w:val="20"/>
          <w:szCs w:val="20"/>
        </w:rPr>
        <w:t xml:space="preserve"> </w:t>
      </w:r>
      <w:r w:rsidR="00705DC3" w:rsidRPr="00FC384A">
        <w:rPr>
          <w:sz w:val="20"/>
          <w:szCs w:val="20"/>
        </w:rPr>
        <w:t>columns</w:t>
      </w:r>
      <w:r w:rsidR="00C5258A" w:rsidRPr="00FC384A">
        <w:rPr>
          <w:sz w:val="20"/>
          <w:szCs w:val="20"/>
        </w:rPr>
        <w:t xml:space="preserve"> based on the entered information</w:t>
      </w:r>
      <w:r w:rsidR="00705DC3" w:rsidRPr="00FC384A">
        <w:rPr>
          <w:sz w:val="20"/>
          <w:szCs w:val="20"/>
        </w:rPr>
        <w:t>, each uniquely named, with their Text property set appropriately</w:t>
      </w:r>
      <w:r w:rsidR="005923B3">
        <w:rPr>
          <w:sz w:val="20"/>
          <w:szCs w:val="20"/>
        </w:rPr>
        <w:t>.</w:t>
      </w:r>
    </w:p>
    <w:p w14:paraId="41FC4298" w14:textId="284449AB" w:rsidR="00705DC3" w:rsidRPr="00FC384A" w:rsidRDefault="00705DC3" w:rsidP="00357A88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 </w:t>
      </w:r>
      <w:r w:rsidR="00FC7057" w:rsidRPr="00FC384A">
        <w:rPr>
          <w:sz w:val="20"/>
          <w:szCs w:val="20"/>
        </w:rPr>
        <w:t>ListView</w:t>
      </w:r>
      <w:r w:rsidRPr="00FC384A">
        <w:rPr>
          <w:sz w:val="20"/>
          <w:szCs w:val="20"/>
        </w:rPr>
        <w:t xml:space="preserve">’s </w:t>
      </w:r>
      <w:r w:rsidR="00B17DEB" w:rsidRPr="00FC384A">
        <w:rPr>
          <w:sz w:val="20"/>
          <w:szCs w:val="20"/>
        </w:rPr>
        <w:t>full</w:t>
      </w:r>
      <w:r w:rsidR="00B17DEB">
        <w:rPr>
          <w:sz w:val="20"/>
          <w:szCs w:val="20"/>
        </w:rPr>
        <w:t xml:space="preserve"> row</w:t>
      </w:r>
      <w:r w:rsidRPr="00FC384A">
        <w:rPr>
          <w:sz w:val="20"/>
          <w:szCs w:val="20"/>
        </w:rPr>
        <w:t xml:space="preserve"> select should be set to </w:t>
      </w:r>
      <w:r w:rsidR="00B17DEB" w:rsidRPr="00FC384A">
        <w:rPr>
          <w:sz w:val="20"/>
          <w:szCs w:val="20"/>
        </w:rPr>
        <w:t>True.</w:t>
      </w:r>
    </w:p>
    <w:p w14:paraId="19E902C2" w14:textId="0ED55246" w:rsidR="00705DC3" w:rsidRPr="00FC384A" w:rsidRDefault="001B3972" w:rsidP="00705DC3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 </w:t>
      </w:r>
      <w:r w:rsidR="00FC7057" w:rsidRPr="00FC384A">
        <w:rPr>
          <w:sz w:val="20"/>
          <w:szCs w:val="20"/>
        </w:rPr>
        <w:t>ListView</w:t>
      </w:r>
      <w:r w:rsidR="00705DC3" w:rsidRPr="00FC384A">
        <w:rPr>
          <w:sz w:val="20"/>
          <w:szCs w:val="20"/>
        </w:rPr>
        <w:t xml:space="preserve">’s view should be set to </w:t>
      </w:r>
      <w:r w:rsidR="00B17DEB" w:rsidRPr="00FC384A">
        <w:rPr>
          <w:sz w:val="20"/>
          <w:szCs w:val="20"/>
        </w:rPr>
        <w:t>Details.</w:t>
      </w:r>
    </w:p>
    <w:p w14:paraId="1B1B90BD" w14:textId="59720F80" w:rsidR="00357A88" w:rsidRPr="00FC384A" w:rsidRDefault="00357A88" w:rsidP="00357A88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Where possible, </w:t>
      </w:r>
      <w:r w:rsidR="00705DC3" w:rsidRPr="00FC384A">
        <w:rPr>
          <w:sz w:val="20"/>
          <w:szCs w:val="20"/>
        </w:rPr>
        <w:t xml:space="preserve">all interactive </w:t>
      </w:r>
      <w:r w:rsidRPr="00FC384A">
        <w:rPr>
          <w:sz w:val="20"/>
          <w:szCs w:val="20"/>
        </w:rPr>
        <w:t xml:space="preserve">controls </w:t>
      </w:r>
      <w:r w:rsidR="00705DC3" w:rsidRPr="00FC384A">
        <w:rPr>
          <w:sz w:val="20"/>
          <w:szCs w:val="20"/>
        </w:rPr>
        <w:t>(</w:t>
      </w:r>
      <w:r w:rsidR="00BA728C" w:rsidRPr="00FC384A">
        <w:rPr>
          <w:sz w:val="20"/>
          <w:szCs w:val="20"/>
        </w:rPr>
        <w:t>i</w:t>
      </w:r>
      <w:r w:rsidR="001B3972" w:rsidRPr="00FC384A">
        <w:rPr>
          <w:sz w:val="20"/>
          <w:szCs w:val="20"/>
        </w:rPr>
        <w:t>ncluding TextBo</w:t>
      </w:r>
      <w:r w:rsidR="00BA728C" w:rsidRPr="00FC384A">
        <w:rPr>
          <w:sz w:val="20"/>
          <w:szCs w:val="20"/>
        </w:rPr>
        <w:t>xes</w:t>
      </w:r>
      <w:r w:rsidR="00705DC3" w:rsidRPr="00FC384A">
        <w:rPr>
          <w:sz w:val="20"/>
          <w:szCs w:val="20"/>
        </w:rPr>
        <w:t>)</w:t>
      </w:r>
      <w:r w:rsidR="00BA728C" w:rsidRPr="00FC384A">
        <w:rPr>
          <w:sz w:val="20"/>
          <w:szCs w:val="20"/>
        </w:rPr>
        <w:t xml:space="preserve"> </w:t>
      </w:r>
      <w:r w:rsidRPr="00FC384A">
        <w:rPr>
          <w:sz w:val="20"/>
          <w:szCs w:val="20"/>
        </w:rPr>
        <w:t>should have access keys (hotkeys) set up</w:t>
      </w:r>
      <w:r w:rsidR="005923B3">
        <w:rPr>
          <w:sz w:val="20"/>
          <w:szCs w:val="20"/>
        </w:rPr>
        <w:t>.</w:t>
      </w:r>
    </w:p>
    <w:p w14:paraId="0B8C6859" w14:textId="7001CF90" w:rsidR="00357A88" w:rsidRPr="00FC384A" w:rsidRDefault="00357A88" w:rsidP="00357A88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>All controls should have their tab indexes set</w:t>
      </w:r>
      <w:r w:rsidR="001B3972" w:rsidRPr="00FC384A">
        <w:rPr>
          <w:sz w:val="20"/>
          <w:szCs w:val="20"/>
        </w:rPr>
        <w:t xml:space="preserve"> in a useful </w:t>
      </w:r>
      <w:r w:rsidR="00B17DEB" w:rsidRPr="00FC384A">
        <w:rPr>
          <w:sz w:val="20"/>
          <w:szCs w:val="20"/>
        </w:rPr>
        <w:t>way.</w:t>
      </w:r>
    </w:p>
    <w:p w14:paraId="248BCEF6" w14:textId="46F1C696" w:rsidR="00BF2E0A" w:rsidRPr="00FC384A" w:rsidRDefault="00357A88" w:rsidP="00357A88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FC384A">
        <w:rPr>
          <w:sz w:val="20"/>
          <w:szCs w:val="20"/>
        </w:rPr>
        <w:t>All controls that the user interacts with</w:t>
      </w:r>
      <w:r w:rsidR="00705DC3" w:rsidRPr="00FC384A">
        <w:rPr>
          <w:sz w:val="20"/>
          <w:szCs w:val="20"/>
        </w:rPr>
        <w:t xml:space="preserve">, including the </w:t>
      </w:r>
      <w:r w:rsidR="00C5258A" w:rsidRPr="00FC384A">
        <w:rPr>
          <w:sz w:val="20"/>
          <w:szCs w:val="20"/>
        </w:rPr>
        <w:t xml:space="preserve">cost </w:t>
      </w:r>
      <w:r w:rsidR="00705DC3" w:rsidRPr="00FC384A">
        <w:rPr>
          <w:sz w:val="20"/>
          <w:szCs w:val="20"/>
        </w:rPr>
        <w:t xml:space="preserve">output </w:t>
      </w:r>
      <w:r w:rsidR="00B47B1F">
        <w:rPr>
          <w:sz w:val="20"/>
          <w:szCs w:val="20"/>
        </w:rPr>
        <w:t>text box</w:t>
      </w:r>
      <w:r w:rsidR="00705DC3" w:rsidRPr="00FC384A">
        <w:rPr>
          <w:sz w:val="20"/>
          <w:szCs w:val="20"/>
        </w:rPr>
        <w:t>,</w:t>
      </w:r>
      <w:r w:rsidRPr="00FC384A">
        <w:rPr>
          <w:sz w:val="20"/>
          <w:szCs w:val="20"/>
        </w:rPr>
        <w:t xml:space="preserve"> should have a tooltip that explain</w:t>
      </w:r>
      <w:r w:rsidR="005923B3">
        <w:rPr>
          <w:sz w:val="20"/>
          <w:szCs w:val="20"/>
        </w:rPr>
        <w:t>s</w:t>
      </w:r>
      <w:r w:rsidRPr="00FC384A">
        <w:rPr>
          <w:sz w:val="20"/>
          <w:szCs w:val="20"/>
        </w:rPr>
        <w:t xml:space="preserve"> each control’s </w:t>
      </w:r>
      <w:r w:rsidR="00B17DEB" w:rsidRPr="00FC384A">
        <w:rPr>
          <w:sz w:val="20"/>
          <w:szCs w:val="20"/>
        </w:rPr>
        <w:t>purpose.</w:t>
      </w:r>
    </w:p>
    <w:p w14:paraId="228F88CA" w14:textId="04AF6B0E" w:rsidR="00705DC3" w:rsidRPr="001D5212" w:rsidRDefault="00705DC3" w:rsidP="00767719">
      <w:pPr>
        <w:spacing w:after="0"/>
        <w:rPr>
          <w:b/>
          <w:sz w:val="20"/>
          <w:szCs w:val="20"/>
        </w:rPr>
      </w:pPr>
    </w:p>
    <w:p w14:paraId="777F638E" w14:textId="77777777" w:rsidR="00BF2E0A" w:rsidRPr="00FC384A" w:rsidRDefault="00357A88" w:rsidP="002B7096">
      <w:pPr>
        <w:pStyle w:val="Heading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General Operation</w:t>
      </w:r>
    </w:p>
    <w:p w14:paraId="6D1B24F0" w14:textId="06C3FFBF" w:rsidR="00357A88" w:rsidRPr="00FC384A" w:rsidRDefault="00754466" w:rsidP="003D35EF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>An</w:t>
      </w:r>
      <w:r w:rsidR="00357A88" w:rsidRPr="00FC384A">
        <w:rPr>
          <w:sz w:val="20"/>
          <w:szCs w:val="20"/>
        </w:rPr>
        <w:t xml:space="preserve"> </w:t>
      </w:r>
      <w:r w:rsidR="00953263" w:rsidRPr="00FC384A">
        <w:rPr>
          <w:sz w:val="20"/>
          <w:szCs w:val="20"/>
        </w:rPr>
        <w:t xml:space="preserve">employee </w:t>
      </w:r>
      <w:r w:rsidR="00357A88" w:rsidRPr="00FC384A">
        <w:rPr>
          <w:sz w:val="20"/>
          <w:szCs w:val="20"/>
        </w:rPr>
        <w:t>can exit by:</w:t>
      </w:r>
    </w:p>
    <w:p w14:paraId="4564E9D2" w14:textId="77777777" w:rsidR="00357A88" w:rsidRPr="00FC384A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>Clicking the Exit button with a mouse cursor</w:t>
      </w:r>
    </w:p>
    <w:p w14:paraId="63F8E33E" w14:textId="702D7E12" w:rsidR="00357A88" w:rsidRPr="00FC384A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Using an access key to activate the Exit </w:t>
      </w:r>
      <w:r w:rsidR="00B17DEB" w:rsidRPr="00FC384A">
        <w:rPr>
          <w:sz w:val="20"/>
          <w:szCs w:val="20"/>
        </w:rPr>
        <w:t>button.</w:t>
      </w:r>
    </w:p>
    <w:p w14:paraId="04FB1625" w14:textId="35F47453" w:rsidR="001D07E8" w:rsidRPr="005F0D01" w:rsidRDefault="00357A88" w:rsidP="005F0D01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abbing to the Exit button and tapping Enter on the </w:t>
      </w:r>
      <w:r w:rsidR="00B17DEB" w:rsidRPr="00FC384A">
        <w:rPr>
          <w:sz w:val="20"/>
          <w:szCs w:val="20"/>
        </w:rPr>
        <w:t>keyboard.</w:t>
      </w:r>
    </w:p>
    <w:p w14:paraId="57BB423B" w14:textId="3F49A475" w:rsidR="00357A88" w:rsidRPr="00FC384A" w:rsidRDefault="00754466" w:rsidP="003D35EF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>An</w:t>
      </w:r>
      <w:r w:rsidR="00357A88" w:rsidRPr="00FC384A">
        <w:rPr>
          <w:sz w:val="20"/>
          <w:szCs w:val="20"/>
        </w:rPr>
        <w:t xml:space="preserve"> </w:t>
      </w:r>
      <w:r w:rsidR="00953263" w:rsidRPr="00FC384A">
        <w:rPr>
          <w:sz w:val="20"/>
          <w:szCs w:val="20"/>
        </w:rPr>
        <w:t xml:space="preserve">employee </w:t>
      </w:r>
      <w:r w:rsidR="00357A88" w:rsidRPr="00FC384A">
        <w:rPr>
          <w:sz w:val="20"/>
          <w:szCs w:val="20"/>
        </w:rPr>
        <w:t>can reset the application by:</w:t>
      </w:r>
    </w:p>
    <w:p w14:paraId="45E8B1DE" w14:textId="085607C3" w:rsidR="00357A88" w:rsidRPr="00FC384A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Clicking the </w:t>
      </w:r>
      <w:r w:rsidR="005F0D01">
        <w:rPr>
          <w:sz w:val="20"/>
          <w:szCs w:val="20"/>
        </w:rPr>
        <w:t>New</w:t>
      </w:r>
      <w:r w:rsidRPr="00FC384A">
        <w:rPr>
          <w:sz w:val="20"/>
          <w:szCs w:val="20"/>
        </w:rPr>
        <w:t xml:space="preserve"> button with a mouse cursor</w:t>
      </w:r>
    </w:p>
    <w:p w14:paraId="0AFC62B9" w14:textId="77777777" w:rsidR="00357A88" w:rsidRPr="00FC384A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>Pressing the Esc key on the keyboard</w:t>
      </w:r>
    </w:p>
    <w:p w14:paraId="0F641B37" w14:textId="28D2E875" w:rsidR="00357A88" w:rsidRPr="00FC384A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Using an access key to activate the </w:t>
      </w:r>
      <w:r w:rsidR="005F0D01">
        <w:rPr>
          <w:sz w:val="20"/>
          <w:szCs w:val="20"/>
        </w:rPr>
        <w:t>New</w:t>
      </w:r>
      <w:r w:rsidRPr="00FC384A">
        <w:rPr>
          <w:sz w:val="20"/>
          <w:szCs w:val="20"/>
        </w:rPr>
        <w:t xml:space="preserve"> </w:t>
      </w:r>
      <w:r w:rsidR="00B17DEB" w:rsidRPr="00FC384A">
        <w:rPr>
          <w:sz w:val="20"/>
          <w:szCs w:val="20"/>
        </w:rPr>
        <w:t>button.</w:t>
      </w:r>
    </w:p>
    <w:p w14:paraId="250C439F" w14:textId="1608AB93" w:rsidR="001D07E8" w:rsidRPr="005F0D01" w:rsidRDefault="00357A88" w:rsidP="005F0D01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abbing to the </w:t>
      </w:r>
      <w:r w:rsidR="005F0D01">
        <w:rPr>
          <w:sz w:val="20"/>
          <w:szCs w:val="20"/>
        </w:rPr>
        <w:t>New</w:t>
      </w:r>
      <w:r w:rsidRPr="00FC384A">
        <w:rPr>
          <w:sz w:val="20"/>
          <w:szCs w:val="20"/>
        </w:rPr>
        <w:t xml:space="preserve"> button and tapping Enter on the </w:t>
      </w:r>
      <w:r w:rsidR="00B17DEB" w:rsidRPr="00FC384A">
        <w:rPr>
          <w:sz w:val="20"/>
          <w:szCs w:val="20"/>
        </w:rPr>
        <w:t>keyboard.</w:t>
      </w:r>
    </w:p>
    <w:p w14:paraId="333B5552" w14:textId="182A5B7D" w:rsidR="00705DC3" w:rsidRPr="00FC384A" w:rsidRDefault="00705DC3" w:rsidP="003D35EF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 </w:t>
      </w:r>
      <w:r w:rsidR="00953263" w:rsidRPr="00FC384A">
        <w:rPr>
          <w:sz w:val="20"/>
          <w:szCs w:val="20"/>
        </w:rPr>
        <w:t>employee</w:t>
      </w:r>
      <w:r w:rsidRPr="00FC384A">
        <w:rPr>
          <w:sz w:val="20"/>
          <w:szCs w:val="20"/>
        </w:rPr>
        <w:t xml:space="preserve"> can:</w:t>
      </w:r>
    </w:p>
    <w:p w14:paraId="0644EC94" w14:textId="514E3489" w:rsidR="00705DC3" w:rsidRPr="00FC384A" w:rsidRDefault="001B3972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>Select a Make in a ComboB</w:t>
      </w:r>
      <w:r w:rsidR="00705DC3" w:rsidRPr="00FC384A">
        <w:rPr>
          <w:sz w:val="20"/>
          <w:szCs w:val="20"/>
        </w:rPr>
        <w:t xml:space="preserve">ox representing the </w:t>
      </w:r>
      <w:r w:rsidR="00B17DEB" w:rsidRPr="00FC384A">
        <w:rPr>
          <w:sz w:val="20"/>
          <w:szCs w:val="20"/>
        </w:rPr>
        <w:t>manufacturer.</w:t>
      </w:r>
    </w:p>
    <w:p w14:paraId="1D34AFAD" w14:textId="4607A051" w:rsidR="00705DC3" w:rsidRPr="00FC384A" w:rsidRDefault="001B3972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Enter a Model in a </w:t>
      </w:r>
      <w:r w:rsidR="00B17DEB">
        <w:rPr>
          <w:sz w:val="20"/>
          <w:szCs w:val="20"/>
        </w:rPr>
        <w:t>t</w:t>
      </w:r>
      <w:r w:rsidR="00B17DEB" w:rsidRPr="00FC384A">
        <w:rPr>
          <w:sz w:val="20"/>
          <w:szCs w:val="20"/>
        </w:rPr>
        <w:t>extbox</w:t>
      </w:r>
      <w:r w:rsidR="00705DC3" w:rsidRPr="00FC384A">
        <w:rPr>
          <w:sz w:val="20"/>
          <w:szCs w:val="20"/>
        </w:rPr>
        <w:t xml:space="preserve"> representing a car </w:t>
      </w:r>
      <w:r w:rsidR="00B17DEB" w:rsidRPr="00FC384A">
        <w:rPr>
          <w:sz w:val="20"/>
          <w:szCs w:val="20"/>
        </w:rPr>
        <w:t>name.</w:t>
      </w:r>
    </w:p>
    <w:p w14:paraId="09444563" w14:textId="1BC615FE" w:rsidR="00705DC3" w:rsidRPr="00FC384A" w:rsidRDefault="00705DC3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Select a Year in a </w:t>
      </w:r>
      <w:r w:rsidR="001B3972" w:rsidRPr="00FC384A">
        <w:rPr>
          <w:sz w:val="20"/>
          <w:szCs w:val="20"/>
        </w:rPr>
        <w:t>ComboB</w:t>
      </w:r>
      <w:r w:rsidRPr="00FC384A">
        <w:rPr>
          <w:sz w:val="20"/>
          <w:szCs w:val="20"/>
        </w:rPr>
        <w:t xml:space="preserve">ox or NumericUpDown representing when the car was </w:t>
      </w:r>
      <w:r w:rsidR="00B17DEB" w:rsidRPr="00FC384A">
        <w:rPr>
          <w:sz w:val="20"/>
          <w:szCs w:val="20"/>
        </w:rPr>
        <w:t>built.</w:t>
      </w:r>
    </w:p>
    <w:p w14:paraId="32B6D565" w14:textId="0D90482E" w:rsidR="0044085A" w:rsidRPr="00FC384A" w:rsidRDefault="0044085A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Enter colour in a </w:t>
      </w:r>
      <w:r w:rsidR="00B17DEB" w:rsidRPr="00FC384A">
        <w:rPr>
          <w:sz w:val="20"/>
          <w:szCs w:val="20"/>
        </w:rPr>
        <w:t>textbox</w:t>
      </w:r>
      <w:r w:rsidRPr="00FC384A">
        <w:rPr>
          <w:sz w:val="20"/>
          <w:szCs w:val="20"/>
        </w:rPr>
        <w:t xml:space="preserve"> representing a car </w:t>
      </w:r>
      <w:r w:rsidR="00B17DEB" w:rsidRPr="00FC384A">
        <w:rPr>
          <w:sz w:val="20"/>
          <w:szCs w:val="20"/>
        </w:rPr>
        <w:t>colour.</w:t>
      </w:r>
    </w:p>
    <w:p w14:paraId="750BFB37" w14:textId="79266065" w:rsidR="0044085A" w:rsidRDefault="0044085A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Select required services using 3 </w:t>
      </w:r>
      <w:r w:rsidR="00B17DEB" w:rsidRPr="00FC384A">
        <w:rPr>
          <w:sz w:val="20"/>
          <w:szCs w:val="20"/>
        </w:rPr>
        <w:t>Checkboxes.</w:t>
      </w:r>
    </w:p>
    <w:p w14:paraId="4341A15A" w14:textId="64393C3C" w:rsidR="00E767AA" w:rsidRPr="00E767AA" w:rsidRDefault="00E767AA" w:rsidP="00E767AA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E767AA">
        <w:rPr>
          <w:sz w:val="20"/>
          <w:szCs w:val="20"/>
        </w:rPr>
        <w:t xml:space="preserve">The cost will be calculated based on the checked (selected) services, and the resulting cost will be printed on the cost </w:t>
      </w:r>
      <w:r w:rsidR="00AA4E89">
        <w:rPr>
          <w:sz w:val="20"/>
          <w:szCs w:val="20"/>
        </w:rPr>
        <w:t>text box</w:t>
      </w:r>
      <w:r w:rsidRPr="00E767AA">
        <w:rPr>
          <w:sz w:val="20"/>
          <w:szCs w:val="20"/>
        </w:rPr>
        <w:t>.</w:t>
      </w:r>
    </w:p>
    <w:p w14:paraId="43AA03CE" w14:textId="3F003A7D" w:rsidR="00A145B5" w:rsidRPr="00820B1B" w:rsidRDefault="00A145B5" w:rsidP="003D35EF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820B1B">
        <w:rPr>
          <w:sz w:val="20"/>
          <w:szCs w:val="20"/>
        </w:rPr>
        <w:t>When the Add button is used:</w:t>
      </w:r>
    </w:p>
    <w:p w14:paraId="18DB9517" w14:textId="4DB6BE9D" w:rsidR="00357A88" w:rsidRPr="00820B1B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820B1B">
        <w:rPr>
          <w:sz w:val="20"/>
          <w:szCs w:val="20"/>
        </w:rPr>
        <w:t xml:space="preserve">The </w:t>
      </w:r>
      <w:r w:rsidR="00953263" w:rsidRPr="00820B1B">
        <w:rPr>
          <w:sz w:val="20"/>
          <w:szCs w:val="20"/>
        </w:rPr>
        <w:t xml:space="preserve">employee </w:t>
      </w:r>
      <w:r w:rsidRPr="00820B1B">
        <w:rPr>
          <w:sz w:val="20"/>
          <w:szCs w:val="20"/>
        </w:rPr>
        <w:t xml:space="preserve">can enter </w:t>
      </w:r>
      <w:r w:rsidR="00705DC3" w:rsidRPr="00820B1B">
        <w:rPr>
          <w:sz w:val="20"/>
          <w:szCs w:val="20"/>
        </w:rPr>
        <w:t xml:space="preserve">data </w:t>
      </w:r>
      <w:r w:rsidRPr="00820B1B">
        <w:rPr>
          <w:sz w:val="20"/>
          <w:szCs w:val="20"/>
        </w:rPr>
        <w:t>by:</w:t>
      </w:r>
    </w:p>
    <w:p w14:paraId="3AF35A63" w14:textId="3A52EA74" w:rsidR="00357A88" w:rsidRPr="00820B1B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820B1B">
        <w:rPr>
          <w:sz w:val="20"/>
          <w:szCs w:val="20"/>
        </w:rPr>
        <w:t xml:space="preserve">Clicking the </w:t>
      </w:r>
      <w:r w:rsidR="008F2971" w:rsidRPr="00820B1B">
        <w:rPr>
          <w:sz w:val="20"/>
          <w:szCs w:val="20"/>
        </w:rPr>
        <w:t>Add</w:t>
      </w:r>
      <w:r w:rsidRPr="00820B1B">
        <w:rPr>
          <w:sz w:val="20"/>
          <w:szCs w:val="20"/>
        </w:rPr>
        <w:t xml:space="preserve"> button with a mouse </w:t>
      </w:r>
      <w:r w:rsidR="00B17DEB" w:rsidRPr="00820B1B">
        <w:rPr>
          <w:sz w:val="20"/>
          <w:szCs w:val="20"/>
        </w:rPr>
        <w:t>cursor.</w:t>
      </w:r>
    </w:p>
    <w:p w14:paraId="24DF694C" w14:textId="2935A42C" w:rsidR="00357A88" w:rsidRPr="00820B1B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820B1B">
        <w:rPr>
          <w:sz w:val="20"/>
          <w:szCs w:val="20"/>
        </w:rPr>
        <w:t xml:space="preserve">Pressing the Enter key on the </w:t>
      </w:r>
      <w:r w:rsidR="00B17DEB" w:rsidRPr="00820B1B">
        <w:rPr>
          <w:sz w:val="20"/>
          <w:szCs w:val="20"/>
        </w:rPr>
        <w:t>keyboard.</w:t>
      </w:r>
    </w:p>
    <w:p w14:paraId="29D76094" w14:textId="708D9896" w:rsidR="00357A88" w:rsidRPr="00820B1B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820B1B">
        <w:rPr>
          <w:sz w:val="20"/>
          <w:szCs w:val="20"/>
        </w:rPr>
        <w:t xml:space="preserve">Using an access key to activate the Enter </w:t>
      </w:r>
      <w:r w:rsidR="00B17DEB" w:rsidRPr="00820B1B">
        <w:rPr>
          <w:sz w:val="20"/>
          <w:szCs w:val="20"/>
        </w:rPr>
        <w:t>button.</w:t>
      </w:r>
    </w:p>
    <w:p w14:paraId="46A0CAAF" w14:textId="1D3CB733" w:rsidR="00705DC3" w:rsidRPr="00820B1B" w:rsidRDefault="00705DC3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820B1B">
        <w:rPr>
          <w:sz w:val="20"/>
          <w:szCs w:val="20"/>
        </w:rPr>
        <w:t xml:space="preserve">If the entered data is invalid, </w:t>
      </w:r>
      <w:r w:rsidR="00026C9F" w:rsidRPr="00820B1B">
        <w:rPr>
          <w:sz w:val="20"/>
          <w:szCs w:val="20"/>
        </w:rPr>
        <w:t>validation messages sho</w:t>
      </w:r>
      <w:r w:rsidR="001B3972" w:rsidRPr="00820B1B">
        <w:rPr>
          <w:sz w:val="20"/>
          <w:szCs w:val="20"/>
        </w:rPr>
        <w:t xml:space="preserve">uld be displayed in </w:t>
      </w:r>
      <w:r w:rsidR="00026C9F" w:rsidRPr="00820B1B">
        <w:rPr>
          <w:sz w:val="20"/>
          <w:szCs w:val="20"/>
        </w:rPr>
        <w:t xml:space="preserve">a </w:t>
      </w:r>
      <w:r w:rsidR="00B17DEB" w:rsidRPr="00820B1B">
        <w:rPr>
          <w:sz w:val="20"/>
          <w:szCs w:val="20"/>
        </w:rPr>
        <w:t>Message Box</w:t>
      </w:r>
      <w:r w:rsidR="00026C9F" w:rsidRPr="00820B1B">
        <w:rPr>
          <w:sz w:val="20"/>
          <w:szCs w:val="20"/>
        </w:rPr>
        <w:t xml:space="preserve"> or error tooltip</w:t>
      </w:r>
      <w:r w:rsidR="00953263" w:rsidRPr="00820B1B">
        <w:rPr>
          <w:sz w:val="20"/>
          <w:szCs w:val="20"/>
        </w:rPr>
        <w:t>.</w:t>
      </w:r>
    </w:p>
    <w:p w14:paraId="62DD3C68" w14:textId="5A6A894C" w:rsidR="00754466" w:rsidRPr="00820B1B" w:rsidRDefault="00026C9F" w:rsidP="00820B1B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820B1B">
        <w:rPr>
          <w:sz w:val="20"/>
          <w:szCs w:val="20"/>
        </w:rPr>
        <w:t>If the entered data is valid, all input fields should be cleared</w:t>
      </w:r>
      <w:r w:rsidR="005923B3">
        <w:rPr>
          <w:sz w:val="20"/>
          <w:szCs w:val="20"/>
        </w:rPr>
        <w:t>,</w:t>
      </w:r>
      <w:r w:rsidRPr="00820B1B">
        <w:rPr>
          <w:sz w:val="20"/>
          <w:szCs w:val="20"/>
        </w:rPr>
        <w:t xml:space="preserve"> and the new car’s data should be added to the </w:t>
      </w:r>
      <w:r w:rsidR="00FC7057" w:rsidRPr="00820B1B">
        <w:rPr>
          <w:sz w:val="20"/>
          <w:szCs w:val="20"/>
        </w:rPr>
        <w:t>ListView</w:t>
      </w:r>
      <w:r w:rsidRPr="00820B1B">
        <w:rPr>
          <w:sz w:val="20"/>
          <w:szCs w:val="20"/>
        </w:rPr>
        <w:t xml:space="preserve"> control, along with any prior existing entries</w:t>
      </w:r>
      <w:r w:rsidR="00953263" w:rsidRPr="00820B1B">
        <w:rPr>
          <w:sz w:val="20"/>
          <w:szCs w:val="20"/>
        </w:rPr>
        <w:t>.</w:t>
      </w:r>
    </w:p>
    <w:p w14:paraId="0FF4DAC4" w14:textId="42A8130F" w:rsidR="00026C9F" w:rsidRPr="00FC384A" w:rsidRDefault="00026C9F" w:rsidP="003D35EF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When </w:t>
      </w:r>
      <w:r w:rsidRPr="00820B1B">
        <w:rPr>
          <w:sz w:val="20"/>
          <w:szCs w:val="20"/>
        </w:rPr>
        <w:t xml:space="preserve">the </w:t>
      </w:r>
      <w:r w:rsidR="00A9414D" w:rsidRPr="00820B1B">
        <w:rPr>
          <w:sz w:val="20"/>
          <w:szCs w:val="20"/>
        </w:rPr>
        <w:t>New</w:t>
      </w:r>
      <w:r w:rsidRPr="00820B1B">
        <w:rPr>
          <w:sz w:val="20"/>
          <w:szCs w:val="20"/>
        </w:rPr>
        <w:t xml:space="preserve"> button is</w:t>
      </w:r>
      <w:r w:rsidRPr="00FC384A">
        <w:rPr>
          <w:sz w:val="20"/>
          <w:szCs w:val="20"/>
        </w:rPr>
        <w:t xml:space="preserve"> used:</w:t>
      </w:r>
    </w:p>
    <w:p w14:paraId="3F7945CE" w14:textId="7F1581AD" w:rsidR="00026C9F" w:rsidRPr="00FC384A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>A</w:t>
      </w:r>
      <w:r w:rsidR="00026C9F" w:rsidRPr="00FC384A">
        <w:rPr>
          <w:sz w:val="20"/>
          <w:szCs w:val="20"/>
        </w:rPr>
        <w:t xml:space="preserve">ll input controls will clear or be set to their default </w:t>
      </w:r>
      <w:r w:rsidR="00B17DEB" w:rsidRPr="00FC384A">
        <w:rPr>
          <w:sz w:val="20"/>
          <w:szCs w:val="20"/>
        </w:rPr>
        <w:t>state.</w:t>
      </w:r>
    </w:p>
    <w:p w14:paraId="2A77B6F2" w14:textId="1E725937" w:rsidR="00026C9F" w:rsidRPr="00FC384A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>T</w:t>
      </w:r>
      <w:r w:rsidR="00026C9F" w:rsidRPr="00FC384A">
        <w:rPr>
          <w:sz w:val="20"/>
          <w:szCs w:val="20"/>
        </w:rPr>
        <w:t xml:space="preserve">he </w:t>
      </w:r>
      <w:r w:rsidR="00FC7057" w:rsidRPr="00FC384A">
        <w:rPr>
          <w:sz w:val="20"/>
          <w:szCs w:val="20"/>
        </w:rPr>
        <w:t>ListView</w:t>
      </w:r>
      <w:r w:rsidR="00026C9F" w:rsidRPr="00FC384A">
        <w:rPr>
          <w:sz w:val="20"/>
          <w:szCs w:val="20"/>
        </w:rPr>
        <w:t xml:space="preserve"> control will NOT clear</w:t>
      </w:r>
    </w:p>
    <w:p w14:paraId="269D9E4F" w14:textId="39695D31" w:rsidR="008F2971" w:rsidRPr="00820B1B" w:rsidRDefault="00820B1B" w:rsidP="00820B1B">
      <w:pPr>
        <w:pStyle w:val="ListParagraph"/>
        <w:numPr>
          <w:ilvl w:val="1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>T</w:t>
      </w:r>
      <w:r w:rsidR="00026C9F" w:rsidRPr="00FC384A">
        <w:rPr>
          <w:sz w:val="20"/>
          <w:szCs w:val="20"/>
        </w:rPr>
        <w:t xml:space="preserve">he </w:t>
      </w:r>
      <w:r w:rsidR="00FC7057" w:rsidRPr="00FC384A">
        <w:rPr>
          <w:sz w:val="20"/>
          <w:szCs w:val="20"/>
        </w:rPr>
        <w:t>ListView</w:t>
      </w:r>
      <w:r w:rsidR="00026C9F" w:rsidRPr="00FC384A">
        <w:rPr>
          <w:sz w:val="20"/>
          <w:szCs w:val="20"/>
        </w:rPr>
        <w:t xml:space="preserve"> control’s list index will be set to -1</w:t>
      </w:r>
    </w:p>
    <w:p w14:paraId="430BBB72" w14:textId="77777777" w:rsidR="008F2971" w:rsidRPr="001D5212" w:rsidRDefault="008F2971" w:rsidP="003D35EF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When the Update button is used:</w:t>
      </w:r>
    </w:p>
    <w:p w14:paraId="3422D99C" w14:textId="331BF209" w:rsidR="008F2971" w:rsidRPr="001D5212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T</w:t>
      </w:r>
      <w:r w:rsidR="008F2971" w:rsidRPr="001D5212">
        <w:rPr>
          <w:sz w:val="20"/>
          <w:szCs w:val="20"/>
        </w:rPr>
        <w:t xml:space="preserve">he employee can select cars from the ListView </w:t>
      </w:r>
      <w:r w:rsidR="00B17DEB" w:rsidRPr="001D5212">
        <w:rPr>
          <w:sz w:val="20"/>
          <w:szCs w:val="20"/>
        </w:rPr>
        <w:t>control.</w:t>
      </w:r>
    </w:p>
    <w:p w14:paraId="3802FD4E" w14:textId="3B7BF21F" w:rsidR="008F2971" w:rsidRPr="001D5212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W</w:t>
      </w:r>
      <w:r w:rsidR="008F2971" w:rsidRPr="001D5212">
        <w:rPr>
          <w:sz w:val="20"/>
          <w:szCs w:val="20"/>
        </w:rPr>
        <w:t xml:space="preserve">hen a car is selected, the input controls will be populated with the selected </w:t>
      </w:r>
      <w:r w:rsidR="00B17DEB" w:rsidRPr="001D5212">
        <w:rPr>
          <w:sz w:val="20"/>
          <w:szCs w:val="20"/>
        </w:rPr>
        <w:t>data.</w:t>
      </w:r>
    </w:p>
    <w:p w14:paraId="65BC65B0" w14:textId="14D84694" w:rsidR="008F2971" w:rsidRPr="001D5212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T</w:t>
      </w:r>
      <w:r w:rsidR="008F2971" w:rsidRPr="001D5212">
        <w:rPr>
          <w:sz w:val="20"/>
          <w:szCs w:val="20"/>
        </w:rPr>
        <w:t xml:space="preserve">he employee can freely modify the </w:t>
      </w:r>
      <w:r w:rsidR="005923B3">
        <w:rPr>
          <w:sz w:val="20"/>
          <w:szCs w:val="20"/>
        </w:rPr>
        <w:t>vehicle</w:t>
      </w:r>
      <w:r w:rsidR="008F2971" w:rsidRPr="001D5212">
        <w:rPr>
          <w:sz w:val="20"/>
          <w:szCs w:val="20"/>
        </w:rPr>
        <w:t xml:space="preserve"> in the input </w:t>
      </w:r>
      <w:r w:rsidR="00B17DEB" w:rsidRPr="001D5212">
        <w:rPr>
          <w:sz w:val="20"/>
          <w:szCs w:val="20"/>
        </w:rPr>
        <w:t>controls.</w:t>
      </w:r>
    </w:p>
    <w:p w14:paraId="266A21E7" w14:textId="1375ADD8" w:rsidR="001D07E8" w:rsidRPr="001D5212" w:rsidRDefault="00820B1B" w:rsidP="001D5212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W</w:t>
      </w:r>
      <w:r w:rsidR="008F2971" w:rsidRPr="001D5212">
        <w:rPr>
          <w:sz w:val="20"/>
          <w:szCs w:val="20"/>
        </w:rPr>
        <w:t>hen the Update button is used, all input fields should be cleared</w:t>
      </w:r>
      <w:r w:rsidR="005923B3">
        <w:rPr>
          <w:sz w:val="20"/>
          <w:szCs w:val="20"/>
        </w:rPr>
        <w:t>,</w:t>
      </w:r>
      <w:r w:rsidR="008F2971" w:rsidRPr="001D5212">
        <w:rPr>
          <w:sz w:val="20"/>
          <w:szCs w:val="20"/>
        </w:rPr>
        <w:t xml:space="preserve"> and the car’s newly modified data should be updated in the ListView control</w:t>
      </w:r>
      <w:r w:rsidR="005923B3">
        <w:rPr>
          <w:sz w:val="20"/>
          <w:szCs w:val="20"/>
        </w:rPr>
        <w:t>.</w:t>
      </w:r>
    </w:p>
    <w:p w14:paraId="16C389E1" w14:textId="5C10ED5A" w:rsidR="00A9414D" w:rsidRPr="001D5212" w:rsidRDefault="00160FEB" w:rsidP="003D35EF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W</w:t>
      </w:r>
      <w:r w:rsidR="00A9414D" w:rsidRPr="001D5212">
        <w:rPr>
          <w:sz w:val="20"/>
          <w:szCs w:val="20"/>
        </w:rPr>
        <w:t>hen the Remove button is used:</w:t>
      </w:r>
    </w:p>
    <w:p w14:paraId="66EE9FEF" w14:textId="249AEADF" w:rsidR="00A9414D" w:rsidRPr="001D5212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T</w:t>
      </w:r>
      <w:r w:rsidR="00A9414D" w:rsidRPr="001D5212">
        <w:rPr>
          <w:sz w:val="20"/>
          <w:szCs w:val="20"/>
        </w:rPr>
        <w:t>he selected ListView car information will be removed from the reservation list.</w:t>
      </w:r>
    </w:p>
    <w:p w14:paraId="500416C9" w14:textId="5202B0EB" w:rsidR="00A9414D" w:rsidRDefault="00820B1B" w:rsidP="001D5212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A</w:t>
      </w:r>
      <w:r w:rsidR="00A9414D" w:rsidRPr="001D5212">
        <w:rPr>
          <w:sz w:val="20"/>
          <w:szCs w:val="20"/>
        </w:rPr>
        <w:t xml:space="preserve">ll input controls will clear or be set to their default </w:t>
      </w:r>
      <w:r w:rsidR="00B17DEB" w:rsidRPr="001D5212">
        <w:rPr>
          <w:sz w:val="20"/>
          <w:szCs w:val="20"/>
        </w:rPr>
        <w:t>state.</w:t>
      </w:r>
    </w:p>
    <w:p w14:paraId="3D5E317E" w14:textId="77777777" w:rsidR="00296C4F" w:rsidRPr="00296C4F" w:rsidRDefault="00296C4F" w:rsidP="00296C4F">
      <w:pPr>
        <w:rPr>
          <w:sz w:val="20"/>
          <w:szCs w:val="20"/>
        </w:rPr>
      </w:pPr>
    </w:p>
    <w:p w14:paraId="43CA8204" w14:textId="1F9C81B3" w:rsidR="00160FEB" w:rsidRPr="001D5212" w:rsidRDefault="00160FEB" w:rsidP="003D35EF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lastRenderedPageBreak/>
        <w:t>When the Remove all button is used:</w:t>
      </w:r>
    </w:p>
    <w:p w14:paraId="4AEAABB8" w14:textId="0D79D0D3" w:rsidR="00160FEB" w:rsidRPr="001D5212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A</w:t>
      </w:r>
      <w:r w:rsidR="00160FEB" w:rsidRPr="001D5212">
        <w:rPr>
          <w:sz w:val="20"/>
          <w:szCs w:val="20"/>
        </w:rPr>
        <w:t>ll car</w:t>
      </w:r>
      <w:r w:rsidR="005923B3">
        <w:rPr>
          <w:sz w:val="20"/>
          <w:szCs w:val="20"/>
        </w:rPr>
        <w:t>’</w:t>
      </w:r>
      <w:r w:rsidR="00160FEB" w:rsidRPr="001D5212">
        <w:rPr>
          <w:sz w:val="20"/>
          <w:szCs w:val="20"/>
        </w:rPr>
        <w:t xml:space="preserve"> information will be removed from the reservation list.</w:t>
      </w:r>
    </w:p>
    <w:p w14:paraId="34A89E37" w14:textId="01523907" w:rsidR="00160FEB" w:rsidRPr="001D5212" w:rsidRDefault="00820B1B" w:rsidP="001D5212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1D5212">
        <w:rPr>
          <w:sz w:val="20"/>
          <w:szCs w:val="20"/>
        </w:rPr>
        <w:t>A</w:t>
      </w:r>
      <w:r w:rsidR="00160FEB" w:rsidRPr="001D5212">
        <w:rPr>
          <w:sz w:val="20"/>
          <w:szCs w:val="20"/>
        </w:rPr>
        <w:t xml:space="preserve">ll input controls will clear or be set to their default </w:t>
      </w:r>
      <w:r w:rsidR="00B17DEB" w:rsidRPr="001D5212">
        <w:rPr>
          <w:sz w:val="20"/>
          <w:szCs w:val="20"/>
        </w:rPr>
        <w:t>state.</w:t>
      </w:r>
    </w:p>
    <w:p w14:paraId="01534B2F" w14:textId="30B353D6" w:rsidR="00160FEB" w:rsidRPr="00FC384A" w:rsidRDefault="00160FEB" w:rsidP="003D35EF">
      <w:pPr>
        <w:pStyle w:val="ListParagraph"/>
        <w:numPr>
          <w:ilvl w:val="0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When </w:t>
      </w:r>
      <w:r w:rsidRPr="001D5212">
        <w:rPr>
          <w:sz w:val="20"/>
          <w:szCs w:val="20"/>
        </w:rPr>
        <w:t xml:space="preserve">the </w:t>
      </w:r>
      <w:r w:rsidR="003D35EF" w:rsidRPr="001D5212">
        <w:rPr>
          <w:sz w:val="20"/>
          <w:szCs w:val="20"/>
        </w:rPr>
        <w:t>Exit</w:t>
      </w:r>
      <w:r w:rsidRPr="001D5212">
        <w:rPr>
          <w:sz w:val="20"/>
          <w:szCs w:val="20"/>
        </w:rPr>
        <w:t xml:space="preserve"> button</w:t>
      </w:r>
      <w:r w:rsidRPr="00FC384A">
        <w:rPr>
          <w:sz w:val="20"/>
          <w:szCs w:val="20"/>
        </w:rPr>
        <w:t xml:space="preserve"> is used:</w:t>
      </w:r>
    </w:p>
    <w:p w14:paraId="7377FA66" w14:textId="656140E6" w:rsidR="00160FEB" w:rsidRPr="00FC384A" w:rsidRDefault="003D35EF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 w:rsidRPr="00FC384A">
        <w:rPr>
          <w:sz w:val="20"/>
          <w:szCs w:val="20"/>
        </w:rPr>
        <w:t>Ends the application</w:t>
      </w:r>
      <w:r w:rsidR="00160FEB" w:rsidRPr="00FC384A">
        <w:rPr>
          <w:sz w:val="20"/>
          <w:szCs w:val="20"/>
        </w:rPr>
        <w:t>.</w:t>
      </w:r>
    </w:p>
    <w:p w14:paraId="5CCE2153" w14:textId="154CF05E" w:rsidR="00160FEB" w:rsidRPr="00FC384A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</w:rPr>
      </w:pPr>
      <w:r>
        <w:rPr>
          <w:sz w:val="20"/>
          <w:szCs w:val="20"/>
        </w:rPr>
        <w:t>A</w:t>
      </w:r>
      <w:r w:rsidR="00160FEB" w:rsidRPr="00FC384A">
        <w:rPr>
          <w:sz w:val="20"/>
          <w:szCs w:val="20"/>
        </w:rPr>
        <w:t>ll input controls will clear or be set to their default state</w:t>
      </w:r>
      <w:r w:rsidR="005923B3">
        <w:rPr>
          <w:sz w:val="20"/>
          <w:szCs w:val="20"/>
        </w:rPr>
        <w:t>.</w:t>
      </w:r>
    </w:p>
    <w:p w14:paraId="37B3A1CF" w14:textId="77777777" w:rsidR="00160FEB" w:rsidRDefault="00160FEB" w:rsidP="00160FEB">
      <w:pPr>
        <w:pStyle w:val="ListParagraph"/>
      </w:pPr>
    </w:p>
    <w:p w14:paraId="4616360A" w14:textId="77777777" w:rsidR="00357A88" w:rsidRPr="00FC384A" w:rsidRDefault="00357A88" w:rsidP="008F7051">
      <w:pPr>
        <w:pStyle w:val="Heading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Instructions from the Business Analyst/Tech Lead</w:t>
      </w:r>
    </w:p>
    <w:p w14:paraId="5D240149" w14:textId="77777777" w:rsidR="00026C9F" w:rsidRPr="00FC384A" w:rsidRDefault="00026C9F" w:rsidP="00BF3872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For input to be consider</w:t>
      </w:r>
      <w:r w:rsidR="0054595B" w:rsidRPr="00FC384A">
        <w:rPr>
          <w:sz w:val="20"/>
          <w:szCs w:val="20"/>
        </w:rPr>
        <w:t>ed</w:t>
      </w:r>
      <w:r w:rsidRPr="00FC384A">
        <w:rPr>
          <w:sz w:val="20"/>
          <w:szCs w:val="20"/>
        </w:rPr>
        <w:t xml:space="preserve"> valid:</w:t>
      </w:r>
    </w:p>
    <w:p w14:paraId="18D342C6" w14:textId="72A352F8" w:rsidR="00C779D3" w:rsidRPr="00FC384A" w:rsidRDefault="00C779D3" w:rsidP="00C779D3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User first name</w:t>
      </w:r>
      <w:r w:rsidR="009A22EB">
        <w:rPr>
          <w:sz w:val="20"/>
          <w:szCs w:val="20"/>
        </w:rPr>
        <w:t xml:space="preserve">, </w:t>
      </w:r>
      <w:r w:rsidR="009A22EB" w:rsidRPr="00FC384A">
        <w:rPr>
          <w:sz w:val="20"/>
          <w:szCs w:val="20"/>
        </w:rPr>
        <w:t>last name</w:t>
      </w:r>
      <w:r w:rsidR="009A22EB">
        <w:rPr>
          <w:sz w:val="20"/>
          <w:szCs w:val="20"/>
        </w:rPr>
        <w:t xml:space="preserve"> and </w:t>
      </w:r>
      <w:r w:rsidR="009A22EB" w:rsidRPr="00FC384A">
        <w:rPr>
          <w:sz w:val="20"/>
          <w:szCs w:val="20"/>
        </w:rPr>
        <w:t>Phone number</w:t>
      </w:r>
      <w:r w:rsidRPr="00FC384A">
        <w:rPr>
          <w:sz w:val="20"/>
          <w:szCs w:val="20"/>
        </w:rPr>
        <w:t xml:space="preserve"> must be entered; th</w:t>
      </w:r>
      <w:r w:rsidR="009A22EB">
        <w:rPr>
          <w:sz w:val="20"/>
          <w:szCs w:val="20"/>
        </w:rPr>
        <w:t xml:space="preserve">ese </w:t>
      </w:r>
      <w:r w:rsidRPr="00FC384A">
        <w:rPr>
          <w:sz w:val="20"/>
          <w:szCs w:val="20"/>
        </w:rPr>
        <w:t>field</w:t>
      </w:r>
      <w:r w:rsidR="009A22EB">
        <w:rPr>
          <w:sz w:val="20"/>
          <w:szCs w:val="20"/>
        </w:rPr>
        <w:t>s</w:t>
      </w:r>
      <w:r w:rsidRPr="00FC384A">
        <w:rPr>
          <w:sz w:val="20"/>
          <w:szCs w:val="20"/>
        </w:rPr>
        <w:t xml:space="preserve"> cannot be blank or filled only with </w:t>
      </w:r>
      <w:r w:rsidR="00B17DEB" w:rsidRPr="00FC384A">
        <w:rPr>
          <w:sz w:val="20"/>
          <w:szCs w:val="20"/>
        </w:rPr>
        <w:t>spaces.</w:t>
      </w:r>
    </w:p>
    <w:p w14:paraId="49523DB0" w14:textId="25339251" w:rsidR="001223DF" w:rsidRPr="00F57C12" w:rsidRDefault="00026C9F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57C12">
        <w:rPr>
          <w:sz w:val="20"/>
          <w:szCs w:val="20"/>
        </w:rPr>
        <w:t>A valid Make must be selected from a list</w:t>
      </w:r>
      <w:r w:rsidR="001B3972" w:rsidRPr="00F57C12">
        <w:rPr>
          <w:sz w:val="20"/>
          <w:szCs w:val="20"/>
        </w:rPr>
        <w:t xml:space="preserve"> (you may choose which Make values are in this list)</w:t>
      </w:r>
    </w:p>
    <w:p w14:paraId="73155F8D" w14:textId="596DDC85" w:rsidR="00026C9F" w:rsidRPr="00F57C12" w:rsidRDefault="00026C9F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57C12">
        <w:rPr>
          <w:sz w:val="20"/>
          <w:szCs w:val="20"/>
        </w:rPr>
        <w:t xml:space="preserve">A Model must be entered; this field cannot be blank or filled only with </w:t>
      </w:r>
      <w:r w:rsidR="00B17DEB" w:rsidRPr="00F57C12">
        <w:rPr>
          <w:sz w:val="20"/>
          <w:szCs w:val="20"/>
        </w:rPr>
        <w:t>spaces.</w:t>
      </w:r>
    </w:p>
    <w:p w14:paraId="15FFA387" w14:textId="493CB7F5" w:rsidR="00026C9F" w:rsidRPr="00F57C12" w:rsidRDefault="00026C9F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57C12">
        <w:rPr>
          <w:sz w:val="20"/>
          <w:szCs w:val="20"/>
        </w:rPr>
        <w:t xml:space="preserve">A valid Year must be </w:t>
      </w:r>
      <w:r w:rsidR="00B17DEB" w:rsidRPr="00F57C12">
        <w:rPr>
          <w:sz w:val="20"/>
          <w:szCs w:val="20"/>
        </w:rPr>
        <w:t>selected.</w:t>
      </w:r>
    </w:p>
    <w:p w14:paraId="540C6632" w14:textId="43AE0517" w:rsidR="0070768F" w:rsidRPr="00F57C12" w:rsidRDefault="0070768F" w:rsidP="0070768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57C12">
        <w:rPr>
          <w:sz w:val="20"/>
          <w:szCs w:val="20"/>
        </w:rPr>
        <w:t>A Colour must be entered; this field cannot be blank or filled only with spaces</w:t>
      </w:r>
      <w:r w:rsidR="005923B3">
        <w:rPr>
          <w:sz w:val="20"/>
          <w:szCs w:val="20"/>
        </w:rPr>
        <w:t>.</w:t>
      </w:r>
    </w:p>
    <w:p w14:paraId="67E1948A" w14:textId="06060D04" w:rsidR="0070768F" w:rsidRPr="00F57C12" w:rsidRDefault="0070768F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57C12">
        <w:rPr>
          <w:sz w:val="20"/>
          <w:szCs w:val="20"/>
        </w:rPr>
        <w:t>Services must be at least one selected</w:t>
      </w:r>
      <w:r w:rsidR="005923B3">
        <w:rPr>
          <w:sz w:val="20"/>
          <w:szCs w:val="20"/>
        </w:rPr>
        <w:t>.</w:t>
      </w:r>
    </w:p>
    <w:p w14:paraId="0B313CE6" w14:textId="47D82CEA" w:rsidR="00026C9F" w:rsidRPr="00F57C12" w:rsidRDefault="00026C9F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57C12">
        <w:rPr>
          <w:sz w:val="20"/>
          <w:szCs w:val="20"/>
        </w:rPr>
        <w:t xml:space="preserve">A valid </w:t>
      </w:r>
      <w:r w:rsidR="00314C07" w:rsidRPr="00F57C12">
        <w:rPr>
          <w:sz w:val="20"/>
          <w:szCs w:val="20"/>
        </w:rPr>
        <w:t>Cost</w:t>
      </w:r>
      <w:r w:rsidRPr="00F57C12">
        <w:rPr>
          <w:sz w:val="20"/>
          <w:szCs w:val="20"/>
        </w:rPr>
        <w:t xml:space="preserve"> must be a real number greater than or equal to 0</w:t>
      </w:r>
      <w:r w:rsidR="00F57C12">
        <w:rPr>
          <w:sz w:val="20"/>
          <w:szCs w:val="20"/>
        </w:rPr>
        <w:t xml:space="preserve"> (see assumptions above)</w:t>
      </w:r>
    </w:p>
    <w:p w14:paraId="7AFA08A3" w14:textId="0878057B" w:rsidR="0054595B" w:rsidRPr="00FC384A" w:rsidRDefault="0054595B" w:rsidP="0054595B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Val</w:t>
      </w:r>
      <w:r w:rsidR="001B3972" w:rsidRPr="00FC384A">
        <w:rPr>
          <w:sz w:val="20"/>
          <w:szCs w:val="20"/>
        </w:rPr>
        <w:t>idation should take place in a f</w:t>
      </w:r>
      <w:r w:rsidRPr="00FC384A">
        <w:rPr>
          <w:sz w:val="20"/>
          <w:szCs w:val="20"/>
        </w:rPr>
        <w:t xml:space="preserve">unction that takes the input fields as parameters and returns True if </w:t>
      </w:r>
      <w:r w:rsidR="00B17DEB" w:rsidRPr="00FC384A">
        <w:rPr>
          <w:sz w:val="20"/>
          <w:szCs w:val="20"/>
        </w:rPr>
        <w:t>all</w:t>
      </w:r>
      <w:r w:rsidRPr="00FC384A">
        <w:rPr>
          <w:sz w:val="20"/>
          <w:szCs w:val="20"/>
        </w:rPr>
        <w:t xml:space="preserve"> these fields are valid and False if any of these fields are invalid</w:t>
      </w:r>
      <w:r w:rsidR="005923B3">
        <w:rPr>
          <w:sz w:val="20"/>
          <w:szCs w:val="20"/>
        </w:rPr>
        <w:t>.</w:t>
      </w:r>
    </w:p>
    <w:p w14:paraId="652A412F" w14:textId="5AED31C7" w:rsidR="0054595B" w:rsidRPr="00FC384A" w:rsidRDefault="0054595B" w:rsidP="0054595B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For each </w:t>
      </w:r>
      <w:r w:rsidR="001B3972" w:rsidRPr="00FC384A">
        <w:rPr>
          <w:sz w:val="20"/>
          <w:szCs w:val="20"/>
        </w:rPr>
        <w:t>field that is invalid when the f</w:t>
      </w:r>
      <w:r w:rsidRPr="00FC384A">
        <w:rPr>
          <w:sz w:val="20"/>
          <w:szCs w:val="20"/>
        </w:rPr>
        <w:t>unction is called, an error message specific to that field should be written to the result label at the bottom of the form</w:t>
      </w:r>
      <w:r w:rsidR="005923B3">
        <w:rPr>
          <w:sz w:val="20"/>
          <w:szCs w:val="20"/>
        </w:rPr>
        <w:t>.</w:t>
      </w:r>
    </w:p>
    <w:p w14:paraId="382010D2" w14:textId="62294080" w:rsidR="00E5233F" w:rsidRPr="00E5233F" w:rsidRDefault="00026C9F" w:rsidP="00E5233F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4B0995">
        <w:rPr>
          <w:sz w:val="20"/>
          <w:szCs w:val="20"/>
        </w:rPr>
        <w:t xml:space="preserve">There must be a </w:t>
      </w:r>
      <w:r w:rsidR="001B3972" w:rsidRPr="004B0995">
        <w:rPr>
          <w:sz w:val="20"/>
          <w:szCs w:val="20"/>
        </w:rPr>
        <w:t>function</w:t>
      </w:r>
      <w:r w:rsidR="006570A6" w:rsidRPr="004B0995">
        <w:rPr>
          <w:sz w:val="20"/>
          <w:szCs w:val="20"/>
        </w:rPr>
        <w:t xml:space="preserve"> (method)</w:t>
      </w:r>
      <w:r w:rsidRPr="004B0995">
        <w:rPr>
          <w:sz w:val="20"/>
          <w:szCs w:val="20"/>
        </w:rPr>
        <w:t xml:space="preserve"> to reset the</w:t>
      </w:r>
      <w:r w:rsidR="001B3972" w:rsidRPr="004B0995">
        <w:rPr>
          <w:sz w:val="20"/>
          <w:szCs w:val="20"/>
        </w:rPr>
        <w:t xml:space="preserve"> </w:t>
      </w:r>
      <w:r w:rsidR="005923B3">
        <w:rPr>
          <w:sz w:val="20"/>
          <w:szCs w:val="20"/>
        </w:rPr>
        <w:t>form's input fields</w:t>
      </w:r>
      <w:r w:rsidRPr="004B0995">
        <w:rPr>
          <w:sz w:val="20"/>
          <w:szCs w:val="20"/>
        </w:rPr>
        <w:t xml:space="preserve"> to </w:t>
      </w:r>
      <w:r w:rsidR="001B3972" w:rsidRPr="004B0995">
        <w:rPr>
          <w:sz w:val="20"/>
          <w:szCs w:val="20"/>
        </w:rPr>
        <w:t>their</w:t>
      </w:r>
      <w:r w:rsidRPr="004B0995">
        <w:rPr>
          <w:sz w:val="20"/>
          <w:szCs w:val="20"/>
        </w:rPr>
        <w:t xml:space="preserve"> default state</w:t>
      </w:r>
      <w:r w:rsidR="004B0995" w:rsidRPr="004B0995">
        <w:rPr>
          <w:sz w:val="20"/>
          <w:szCs w:val="20"/>
        </w:rPr>
        <w:t>. This function will be triggered when either the Exit button is pressed or when a valid entry is submitted using the Add button.</w:t>
      </w:r>
    </w:p>
    <w:p w14:paraId="41B751D5" w14:textId="439B4E85" w:rsidR="00642534" w:rsidRPr="00472E70" w:rsidRDefault="00026C9F" w:rsidP="005544CC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472E70">
        <w:rPr>
          <w:sz w:val="20"/>
          <w:szCs w:val="20"/>
        </w:rPr>
        <w:t>A class must b</w:t>
      </w:r>
      <w:r w:rsidR="001B3972" w:rsidRPr="00472E70">
        <w:rPr>
          <w:sz w:val="20"/>
          <w:szCs w:val="20"/>
        </w:rPr>
        <w:t xml:space="preserve">e defined representing the </w:t>
      </w:r>
      <w:r w:rsidR="00C56FC2" w:rsidRPr="00472E70">
        <w:rPr>
          <w:sz w:val="20"/>
          <w:szCs w:val="20"/>
        </w:rPr>
        <w:t>car shop</w:t>
      </w:r>
      <w:r w:rsidR="00FC074E" w:rsidRPr="00472E70">
        <w:rPr>
          <w:sz w:val="20"/>
          <w:szCs w:val="20"/>
        </w:rPr>
        <w:t xml:space="preserve"> services</w:t>
      </w:r>
      <w:r w:rsidR="001B3972" w:rsidRPr="00472E70">
        <w:rPr>
          <w:sz w:val="20"/>
          <w:szCs w:val="20"/>
        </w:rPr>
        <w:t>;</w:t>
      </w:r>
      <w:r w:rsidRPr="00472E70">
        <w:rPr>
          <w:sz w:val="20"/>
          <w:szCs w:val="20"/>
        </w:rPr>
        <w:t xml:space="preserve"> </w:t>
      </w:r>
      <w:r w:rsidR="00C56FC2" w:rsidRPr="00472E70">
        <w:rPr>
          <w:sz w:val="20"/>
          <w:szCs w:val="20"/>
        </w:rPr>
        <w:t xml:space="preserve">code </w:t>
      </w:r>
      <w:r w:rsidRPr="00472E70">
        <w:rPr>
          <w:sz w:val="20"/>
          <w:szCs w:val="20"/>
        </w:rPr>
        <w:t xml:space="preserve">reusability </w:t>
      </w:r>
      <w:r w:rsidR="001B3972" w:rsidRPr="00472E70">
        <w:rPr>
          <w:sz w:val="20"/>
          <w:szCs w:val="20"/>
        </w:rPr>
        <w:t>is something to consider</w:t>
      </w:r>
      <w:r w:rsidR="00FC074E" w:rsidRPr="00472E70">
        <w:rPr>
          <w:sz w:val="20"/>
          <w:szCs w:val="20"/>
        </w:rPr>
        <w:t>.</w:t>
      </w:r>
    </w:p>
    <w:p w14:paraId="654779DE" w14:textId="700B80A8" w:rsidR="00725E7D" w:rsidRDefault="00642534" w:rsidP="00725E7D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472E70">
        <w:rPr>
          <w:sz w:val="20"/>
          <w:szCs w:val="20"/>
        </w:rPr>
        <w:t>The class must be defined in a separate file (</w:t>
      </w:r>
      <w:r w:rsidR="00B17DEB" w:rsidRPr="00472E70">
        <w:rPr>
          <w:sz w:val="20"/>
          <w:szCs w:val="20"/>
        </w:rPr>
        <w:t>Service.cs</w:t>
      </w:r>
      <w:r w:rsidR="001B3972" w:rsidRPr="00472E70">
        <w:rPr>
          <w:sz w:val="20"/>
          <w:szCs w:val="20"/>
        </w:rPr>
        <w:t xml:space="preserve"> or </w:t>
      </w:r>
      <w:r w:rsidR="00FC074E" w:rsidRPr="00472E70">
        <w:rPr>
          <w:sz w:val="20"/>
          <w:szCs w:val="20"/>
        </w:rPr>
        <w:t>Service</w:t>
      </w:r>
      <w:r w:rsidR="001B3972" w:rsidRPr="00472E70">
        <w:rPr>
          <w:sz w:val="20"/>
          <w:szCs w:val="20"/>
        </w:rPr>
        <w:t>Class.cs</w:t>
      </w:r>
      <w:r w:rsidRPr="00472E70">
        <w:rPr>
          <w:sz w:val="20"/>
          <w:szCs w:val="20"/>
        </w:rPr>
        <w:t>)</w:t>
      </w:r>
      <w:r w:rsidR="00725E7D">
        <w:rPr>
          <w:sz w:val="20"/>
          <w:szCs w:val="20"/>
        </w:rPr>
        <w:t>.</w:t>
      </w:r>
    </w:p>
    <w:p w14:paraId="00C7E3B3" w14:textId="2203F077" w:rsidR="00026C9F" w:rsidRPr="00FD2F89" w:rsidRDefault="00026C9F" w:rsidP="00E3073F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E3073F">
        <w:rPr>
          <w:sz w:val="20"/>
          <w:szCs w:val="20"/>
        </w:rPr>
        <w:t>Class</w:t>
      </w:r>
      <w:r w:rsidRPr="00472E70">
        <w:rPr>
          <w:sz w:val="20"/>
          <w:szCs w:val="20"/>
        </w:rPr>
        <w:t xml:space="preserve"> Properties: The following properties must </w:t>
      </w:r>
      <w:r w:rsidRPr="00FD2F89">
        <w:rPr>
          <w:sz w:val="20"/>
          <w:szCs w:val="20"/>
        </w:rPr>
        <w:t>exist with these exact names and casing:</w:t>
      </w:r>
    </w:p>
    <w:p w14:paraId="0A8661EA" w14:textId="0995C77D" w:rsidR="00102900" w:rsidRPr="00FC384A" w:rsidRDefault="00102900" w:rsidP="00102900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Count (Integer</w:t>
      </w:r>
      <w:r w:rsidR="00C5337B" w:rsidRPr="00FC384A">
        <w:rPr>
          <w:sz w:val="20"/>
          <w:szCs w:val="20"/>
        </w:rPr>
        <w:t>): a</w:t>
      </w:r>
      <w:r w:rsidRPr="00FC384A">
        <w:rPr>
          <w:sz w:val="20"/>
          <w:szCs w:val="20"/>
        </w:rPr>
        <w:t xml:space="preserve"> </w:t>
      </w:r>
      <w:r w:rsidR="00C5337B">
        <w:rPr>
          <w:sz w:val="20"/>
          <w:szCs w:val="20"/>
        </w:rPr>
        <w:t>read</w:t>
      </w:r>
      <w:r w:rsidR="005923B3">
        <w:rPr>
          <w:sz w:val="20"/>
          <w:szCs w:val="20"/>
        </w:rPr>
        <w:t>-</w:t>
      </w:r>
      <w:r w:rsidR="00C5337B">
        <w:rPr>
          <w:sz w:val="20"/>
          <w:szCs w:val="20"/>
        </w:rPr>
        <w:t xml:space="preserve">only </w:t>
      </w:r>
      <w:r w:rsidRPr="00FC384A">
        <w:rPr>
          <w:sz w:val="20"/>
          <w:szCs w:val="20"/>
        </w:rPr>
        <w:t xml:space="preserve">property referring to the total number of </w:t>
      </w:r>
      <w:r w:rsidR="00B17DEB" w:rsidRPr="00FC384A">
        <w:rPr>
          <w:sz w:val="20"/>
          <w:szCs w:val="20"/>
        </w:rPr>
        <w:t>services</w:t>
      </w:r>
      <w:r w:rsidRPr="00FC384A">
        <w:rPr>
          <w:sz w:val="20"/>
          <w:szCs w:val="20"/>
        </w:rPr>
        <w:t xml:space="preserve"> </w:t>
      </w:r>
      <w:r w:rsidR="00B17DEB" w:rsidRPr="00FC384A">
        <w:rPr>
          <w:sz w:val="20"/>
          <w:szCs w:val="20"/>
        </w:rPr>
        <w:t>objects.</w:t>
      </w:r>
    </w:p>
    <w:p w14:paraId="6066FDE3" w14:textId="65406918" w:rsidR="00102900" w:rsidRPr="00FC384A" w:rsidRDefault="00102900" w:rsidP="00102900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IdentificationNumber (Integer): a </w:t>
      </w:r>
      <w:r w:rsidR="00C5337B">
        <w:rPr>
          <w:sz w:val="20"/>
          <w:szCs w:val="20"/>
        </w:rPr>
        <w:t>r</w:t>
      </w:r>
      <w:r w:rsidR="00C5337B" w:rsidRPr="00FC384A">
        <w:rPr>
          <w:sz w:val="20"/>
          <w:szCs w:val="20"/>
        </w:rPr>
        <w:t>ead</w:t>
      </w:r>
      <w:r w:rsidR="005923B3">
        <w:rPr>
          <w:sz w:val="20"/>
          <w:szCs w:val="20"/>
        </w:rPr>
        <w:t>-</w:t>
      </w:r>
      <w:r w:rsidR="00C5337B">
        <w:rPr>
          <w:sz w:val="20"/>
          <w:szCs w:val="20"/>
        </w:rPr>
        <w:t>o</w:t>
      </w:r>
      <w:r w:rsidR="00C5337B" w:rsidRPr="00FC384A">
        <w:rPr>
          <w:sz w:val="20"/>
          <w:szCs w:val="20"/>
        </w:rPr>
        <w:t>nly</w:t>
      </w:r>
      <w:r w:rsidRPr="00FC384A">
        <w:rPr>
          <w:sz w:val="20"/>
          <w:szCs w:val="20"/>
        </w:rPr>
        <w:t xml:space="preserve"> property with a unique identifier for entered </w:t>
      </w:r>
      <w:r w:rsidR="00B17DEB" w:rsidRPr="00FC384A">
        <w:rPr>
          <w:sz w:val="20"/>
          <w:szCs w:val="20"/>
        </w:rPr>
        <w:t>cars.</w:t>
      </w:r>
    </w:p>
    <w:p w14:paraId="672D150D" w14:textId="45782642" w:rsidR="00733547" w:rsidRPr="00FC384A" w:rsidRDefault="00733547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firstName (String)</w:t>
      </w:r>
    </w:p>
    <w:p w14:paraId="1A43415F" w14:textId="3FA84CB7" w:rsidR="00733547" w:rsidRPr="00FC384A" w:rsidRDefault="00733547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lastName (String)</w:t>
      </w:r>
    </w:p>
    <w:p w14:paraId="5FD492B0" w14:textId="0645CFC2" w:rsidR="00733547" w:rsidRPr="00FC384A" w:rsidRDefault="00733547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phoneNumber (int)</w:t>
      </w:r>
    </w:p>
    <w:p w14:paraId="06051FBB" w14:textId="478D7EB8" w:rsidR="00026C9F" w:rsidRPr="00FC384A" w:rsidRDefault="00026C9F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Make</w:t>
      </w:r>
      <w:r w:rsidR="0054595B" w:rsidRPr="00FC384A">
        <w:rPr>
          <w:sz w:val="20"/>
          <w:szCs w:val="20"/>
        </w:rPr>
        <w:t xml:space="preserve"> (String)</w:t>
      </w:r>
    </w:p>
    <w:p w14:paraId="0D9F0B79" w14:textId="77777777" w:rsidR="00026C9F" w:rsidRPr="00FC384A" w:rsidRDefault="00026C9F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Model</w:t>
      </w:r>
      <w:r w:rsidR="0054595B" w:rsidRPr="00FC384A">
        <w:rPr>
          <w:sz w:val="20"/>
          <w:szCs w:val="20"/>
        </w:rPr>
        <w:t xml:space="preserve"> (String)</w:t>
      </w:r>
    </w:p>
    <w:p w14:paraId="1501F185" w14:textId="6E358C42" w:rsidR="00733547" w:rsidRPr="00FC384A" w:rsidRDefault="00733547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Colour (String)</w:t>
      </w:r>
    </w:p>
    <w:p w14:paraId="2987DFD3" w14:textId="77777777" w:rsidR="00026C9F" w:rsidRPr="00FC384A" w:rsidRDefault="00026C9F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Year</w:t>
      </w:r>
      <w:r w:rsidR="0054595B" w:rsidRPr="00FC384A">
        <w:rPr>
          <w:sz w:val="20"/>
          <w:szCs w:val="20"/>
        </w:rPr>
        <w:t xml:space="preserve"> (Integer)</w:t>
      </w:r>
    </w:p>
    <w:p w14:paraId="5B75A41C" w14:textId="61A75225" w:rsidR="00733547" w:rsidRPr="00FC384A" w:rsidRDefault="00733547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EngOilChange (Boolean)</w:t>
      </w:r>
    </w:p>
    <w:p w14:paraId="130BB103" w14:textId="7028CE67" w:rsidR="00733547" w:rsidRPr="00FC384A" w:rsidRDefault="00733547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TransOilChange (Boolean)</w:t>
      </w:r>
    </w:p>
    <w:p w14:paraId="0BDF7B72" w14:textId="7889717E" w:rsidR="00733547" w:rsidRPr="00FC384A" w:rsidRDefault="00733547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AirFilterChange (Boolean)</w:t>
      </w:r>
    </w:p>
    <w:p w14:paraId="0118DAFE" w14:textId="33EAD6C4" w:rsidR="00733547" w:rsidRPr="003A5F75" w:rsidRDefault="00733547" w:rsidP="003A5F75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Price (Decimal)</w:t>
      </w:r>
    </w:p>
    <w:p w14:paraId="0497B898" w14:textId="77777777" w:rsidR="00026C9F" w:rsidRPr="00FC384A" w:rsidRDefault="00026C9F" w:rsidP="00026C9F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E3073F">
        <w:rPr>
          <w:sz w:val="20"/>
          <w:szCs w:val="20"/>
        </w:rPr>
        <w:t>Constructors</w:t>
      </w:r>
      <w:r w:rsidRPr="00FC384A">
        <w:rPr>
          <w:sz w:val="20"/>
          <w:szCs w:val="20"/>
        </w:rPr>
        <w:t>: There must be two constructors.</w:t>
      </w:r>
    </w:p>
    <w:p w14:paraId="4B914668" w14:textId="77777777" w:rsidR="0054595B" w:rsidRPr="00FC384A" w:rsidRDefault="0054595B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The Default constructor must:</w:t>
      </w:r>
    </w:p>
    <w:p w14:paraId="1F46DD8C" w14:textId="28EA2A11" w:rsidR="0054595B" w:rsidRPr="00FC384A" w:rsidRDefault="0054595B" w:rsidP="0054595B">
      <w:pPr>
        <w:pStyle w:val="ListParagraph"/>
        <w:numPr>
          <w:ilvl w:val="2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increment the </w:t>
      </w:r>
      <w:r w:rsidR="00C0757F" w:rsidRPr="00FC384A">
        <w:rPr>
          <w:sz w:val="20"/>
          <w:szCs w:val="20"/>
        </w:rPr>
        <w:t xml:space="preserve">service number </w:t>
      </w:r>
      <w:r w:rsidR="00B17DEB" w:rsidRPr="00FC384A">
        <w:rPr>
          <w:sz w:val="20"/>
          <w:szCs w:val="20"/>
        </w:rPr>
        <w:t>count.</w:t>
      </w:r>
    </w:p>
    <w:p w14:paraId="7CAE0E8F" w14:textId="71EDD83E" w:rsidR="00026C9F" w:rsidRPr="00FC384A" w:rsidRDefault="0054595B" w:rsidP="0054595B">
      <w:pPr>
        <w:pStyle w:val="ListParagraph"/>
        <w:numPr>
          <w:ilvl w:val="2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set this </w:t>
      </w:r>
      <w:r w:rsidR="00C0757F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>’s IdentificationNumber based on th</w:t>
      </w:r>
      <w:r w:rsidR="003A5F75">
        <w:rPr>
          <w:sz w:val="20"/>
          <w:szCs w:val="20"/>
        </w:rPr>
        <w:t>e</w:t>
      </w:r>
      <w:r w:rsidRPr="00FC384A">
        <w:rPr>
          <w:sz w:val="20"/>
          <w:szCs w:val="20"/>
        </w:rPr>
        <w:t xml:space="preserve"> updated </w:t>
      </w:r>
      <w:r w:rsidR="00C0757F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</w:t>
      </w:r>
      <w:r w:rsidR="003A5F75">
        <w:rPr>
          <w:sz w:val="20"/>
          <w:szCs w:val="20"/>
        </w:rPr>
        <w:t xml:space="preserve">number </w:t>
      </w:r>
      <w:r w:rsidR="00B17DEB" w:rsidRPr="00FC384A">
        <w:rPr>
          <w:sz w:val="20"/>
          <w:szCs w:val="20"/>
        </w:rPr>
        <w:t>count.</w:t>
      </w:r>
    </w:p>
    <w:p w14:paraId="3C7187D3" w14:textId="77777777" w:rsidR="0054595B" w:rsidRPr="00FC384A" w:rsidRDefault="0054595B" w:rsidP="00026C9F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The Parametrized constructor must:</w:t>
      </w:r>
    </w:p>
    <w:p w14:paraId="6A747780" w14:textId="281E51E0" w:rsidR="0054595B" w:rsidRPr="00FC384A" w:rsidRDefault="005923B3" w:rsidP="0054595B">
      <w:pPr>
        <w:pStyle w:val="ListParagraph"/>
        <w:numPr>
          <w:ilvl w:val="2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c</w:t>
      </w:r>
      <w:r w:rsidR="0054595B" w:rsidRPr="00FC384A">
        <w:rPr>
          <w:sz w:val="20"/>
          <w:szCs w:val="20"/>
        </w:rPr>
        <w:t xml:space="preserve">all the Default </w:t>
      </w:r>
      <w:r w:rsidR="00B17DEB" w:rsidRPr="00FC384A">
        <w:rPr>
          <w:sz w:val="20"/>
          <w:szCs w:val="20"/>
        </w:rPr>
        <w:t>constructor.</w:t>
      </w:r>
    </w:p>
    <w:p w14:paraId="11195F24" w14:textId="23591AD8" w:rsidR="0054595B" w:rsidRPr="00FC384A" w:rsidRDefault="0054595B" w:rsidP="0054595B">
      <w:pPr>
        <w:pStyle w:val="ListParagraph"/>
        <w:numPr>
          <w:ilvl w:val="2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include </w:t>
      </w:r>
      <w:r w:rsidR="004C3ED1" w:rsidRPr="00FC384A">
        <w:rPr>
          <w:sz w:val="20"/>
          <w:szCs w:val="20"/>
        </w:rPr>
        <w:t xml:space="preserve">needed </w:t>
      </w:r>
      <w:r w:rsidRPr="00FC384A">
        <w:rPr>
          <w:sz w:val="20"/>
          <w:szCs w:val="20"/>
        </w:rPr>
        <w:t xml:space="preserve">parameters representing the </w:t>
      </w:r>
      <w:r w:rsidR="004C3ED1" w:rsidRPr="00FC384A">
        <w:rPr>
          <w:sz w:val="20"/>
          <w:szCs w:val="20"/>
        </w:rPr>
        <w:t xml:space="preserve">customer’s first </w:t>
      </w:r>
      <w:r w:rsidR="00375DF9" w:rsidRPr="00FC384A">
        <w:rPr>
          <w:sz w:val="20"/>
          <w:szCs w:val="20"/>
        </w:rPr>
        <w:t>name,</w:t>
      </w:r>
      <w:r w:rsidR="004C3ED1" w:rsidRPr="00FC384A">
        <w:rPr>
          <w:sz w:val="20"/>
          <w:szCs w:val="20"/>
        </w:rPr>
        <w:t xml:space="preserve"> last name and phone number, </w:t>
      </w:r>
      <w:r w:rsidRPr="00FC384A">
        <w:rPr>
          <w:sz w:val="20"/>
          <w:szCs w:val="20"/>
        </w:rPr>
        <w:t xml:space="preserve">car’s </w:t>
      </w:r>
      <w:r w:rsidR="005923B3">
        <w:rPr>
          <w:sz w:val="20"/>
          <w:szCs w:val="20"/>
        </w:rPr>
        <w:t>M</w:t>
      </w:r>
      <w:r w:rsidRPr="00FC384A">
        <w:rPr>
          <w:sz w:val="20"/>
          <w:szCs w:val="20"/>
        </w:rPr>
        <w:t xml:space="preserve">ake, </w:t>
      </w:r>
      <w:r w:rsidR="005923B3">
        <w:rPr>
          <w:sz w:val="20"/>
          <w:szCs w:val="20"/>
        </w:rPr>
        <w:t>M</w:t>
      </w:r>
      <w:r w:rsidRPr="00FC384A">
        <w:rPr>
          <w:sz w:val="20"/>
          <w:szCs w:val="20"/>
        </w:rPr>
        <w:t xml:space="preserve">odel, </w:t>
      </w:r>
      <w:r w:rsidR="005923B3">
        <w:rPr>
          <w:sz w:val="20"/>
          <w:szCs w:val="20"/>
        </w:rPr>
        <w:t>Y</w:t>
      </w:r>
      <w:r w:rsidRPr="00FC384A">
        <w:rPr>
          <w:sz w:val="20"/>
          <w:szCs w:val="20"/>
        </w:rPr>
        <w:t xml:space="preserve">ear, </w:t>
      </w:r>
      <w:r w:rsidR="004C3ED1" w:rsidRPr="00FC384A">
        <w:rPr>
          <w:sz w:val="20"/>
          <w:szCs w:val="20"/>
        </w:rPr>
        <w:t xml:space="preserve">colour, </w:t>
      </w:r>
      <w:r w:rsidR="00B81AD6">
        <w:rPr>
          <w:sz w:val="20"/>
          <w:szCs w:val="20"/>
        </w:rPr>
        <w:t xml:space="preserve">three </w:t>
      </w:r>
      <w:r w:rsidR="004C3ED1" w:rsidRPr="00FC384A">
        <w:rPr>
          <w:sz w:val="20"/>
          <w:szCs w:val="20"/>
        </w:rPr>
        <w:t>services</w:t>
      </w:r>
      <w:r w:rsidR="00B81AD6">
        <w:rPr>
          <w:sz w:val="20"/>
          <w:szCs w:val="20"/>
        </w:rPr>
        <w:t xml:space="preserve"> </w:t>
      </w:r>
      <w:r w:rsidR="004C3ED1" w:rsidRPr="00FC384A">
        <w:rPr>
          <w:sz w:val="20"/>
          <w:szCs w:val="20"/>
        </w:rPr>
        <w:t xml:space="preserve"> </w:t>
      </w:r>
      <w:r w:rsidRPr="00FC384A">
        <w:rPr>
          <w:sz w:val="20"/>
          <w:szCs w:val="20"/>
        </w:rPr>
        <w:t xml:space="preserve">and </w:t>
      </w:r>
      <w:r w:rsidR="00B17DEB" w:rsidRPr="00FC384A">
        <w:rPr>
          <w:sz w:val="20"/>
          <w:szCs w:val="20"/>
        </w:rPr>
        <w:t>cost.</w:t>
      </w:r>
    </w:p>
    <w:p w14:paraId="1563A24D" w14:textId="32CAC1D5" w:rsidR="0054595B" w:rsidRPr="00FC384A" w:rsidRDefault="0054595B" w:rsidP="0054595B">
      <w:pPr>
        <w:pStyle w:val="ListParagraph"/>
        <w:numPr>
          <w:ilvl w:val="2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 private variables within the class will be set using the values passed into these </w:t>
      </w:r>
      <w:r w:rsidR="00B17DEB" w:rsidRPr="00FC384A">
        <w:rPr>
          <w:sz w:val="20"/>
          <w:szCs w:val="20"/>
        </w:rPr>
        <w:t>parameters.</w:t>
      </w:r>
    </w:p>
    <w:p w14:paraId="2A561C9F" w14:textId="35BF6BD8" w:rsidR="0054595B" w:rsidRPr="00FC384A" w:rsidRDefault="0054595B" w:rsidP="0054595B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E3073F">
        <w:rPr>
          <w:sz w:val="20"/>
          <w:szCs w:val="20"/>
        </w:rPr>
        <w:t>Method</w:t>
      </w:r>
      <w:r w:rsidR="003A5F75">
        <w:rPr>
          <w:sz w:val="20"/>
          <w:szCs w:val="20"/>
        </w:rPr>
        <w:t>s</w:t>
      </w:r>
      <w:r w:rsidRPr="00FC384A">
        <w:rPr>
          <w:sz w:val="20"/>
          <w:szCs w:val="20"/>
        </w:rPr>
        <w:t xml:space="preserve">: There will only be one method for the </w:t>
      </w:r>
      <w:r w:rsidR="000427FC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class</w:t>
      </w:r>
    </w:p>
    <w:p w14:paraId="4494BF87" w14:textId="15C728DA" w:rsidR="0054595B" w:rsidRDefault="0054595B" w:rsidP="0054595B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t>Get</w:t>
      </w:r>
      <w:r w:rsidR="00196C6B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>Data() as String</w:t>
      </w:r>
      <w:r w:rsidR="00E5233F">
        <w:rPr>
          <w:sz w:val="20"/>
          <w:szCs w:val="20"/>
        </w:rPr>
        <w:t>:</w:t>
      </w:r>
      <w:r w:rsidRPr="00FC384A">
        <w:rPr>
          <w:sz w:val="20"/>
          <w:szCs w:val="20"/>
        </w:rPr>
        <w:t xml:space="preserve"> a string representing the </w:t>
      </w:r>
      <w:r w:rsidR="008E4031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object’s </w:t>
      </w:r>
      <w:r w:rsidR="00B17DEB" w:rsidRPr="00FC384A">
        <w:rPr>
          <w:sz w:val="20"/>
          <w:szCs w:val="20"/>
        </w:rPr>
        <w:t>data.</w:t>
      </w:r>
    </w:p>
    <w:p w14:paraId="0BB2A801" w14:textId="40CA4B82" w:rsidR="00204057" w:rsidRPr="00204057" w:rsidRDefault="00204057" w:rsidP="00204057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204057">
        <w:rPr>
          <w:sz w:val="20"/>
          <w:szCs w:val="20"/>
        </w:rPr>
        <w:t>Ensure that your design incorporates suitable exception handling</w:t>
      </w:r>
      <w:r w:rsidR="008E7948">
        <w:rPr>
          <w:sz w:val="20"/>
          <w:szCs w:val="20"/>
        </w:rPr>
        <w:t>.</w:t>
      </w:r>
    </w:p>
    <w:p w14:paraId="198467A0" w14:textId="77777777" w:rsidR="00642534" w:rsidRPr="00FC384A" w:rsidRDefault="00642534" w:rsidP="00E3073F">
      <w:pPr>
        <w:pStyle w:val="Heading1"/>
        <w:spacing w:after="0"/>
        <w:rPr>
          <w:sz w:val="24"/>
          <w:szCs w:val="24"/>
        </w:rPr>
      </w:pPr>
      <w:r w:rsidRPr="00FC384A">
        <w:rPr>
          <w:sz w:val="24"/>
          <w:szCs w:val="24"/>
        </w:rPr>
        <w:t>Development Tips</w:t>
      </w:r>
    </w:p>
    <w:p w14:paraId="078826D7" w14:textId="3EBF5FEE" w:rsidR="00642534" w:rsidRPr="00FC384A" w:rsidRDefault="00642534" w:rsidP="00331DC3">
      <w:pPr>
        <w:spacing w:after="0"/>
        <w:rPr>
          <w:sz w:val="20"/>
          <w:szCs w:val="20"/>
        </w:rPr>
      </w:pPr>
      <w:r w:rsidRPr="00FC384A">
        <w:rPr>
          <w:sz w:val="20"/>
          <w:szCs w:val="20"/>
        </w:rPr>
        <w:t xml:space="preserve">With regards to the processing that happens when </w:t>
      </w:r>
      <w:r w:rsidRPr="00574732">
        <w:rPr>
          <w:sz w:val="20"/>
          <w:szCs w:val="20"/>
        </w:rPr>
        <w:t xml:space="preserve">the </w:t>
      </w:r>
      <w:r w:rsidR="006E1C46" w:rsidRPr="00574732">
        <w:rPr>
          <w:sz w:val="20"/>
          <w:szCs w:val="20"/>
        </w:rPr>
        <w:t>Add</w:t>
      </w:r>
      <w:r w:rsidRPr="00574732">
        <w:rPr>
          <w:sz w:val="20"/>
          <w:szCs w:val="20"/>
        </w:rPr>
        <w:t xml:space="preserve"> button</w:t>
      </w:r>
      <w:r w:rsidRPr="00FC384A">
        <w:rPr>
          <w:sz w:val="20"/>
          <w:szCs w:val="20"/>
        </w:rPr>
        <w:t xml:space="preserve"> is activated, start by checking whether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is a new entry (</w:t>
      </w:r>
      <w:r w:rsidR="00584330" w:rsidRPr="00FC384A">
        <w:rPr>
          <w:sz w:val="20"/>
          <w:szCs w:val="20"/>
        </w:rPr>
        <w:t>i.e.,</w:t>
      </w:r>
      <w:r w:rsidRPr="00FC384A">
        <w:rPr>
          <w:sz w:val="20"/>
          <w:szCs w:val="20"/>
        </w:rPr>
        <w:t xml:space="preserve"> nothing is selected in the </w:t>
      </w:r>
      <w:r w:rsidR="00FC7057" w:rsidRPr="00FC384A">
        <w:rPr>
          <w:sz w:val="20"/>
          <w:szCs w:val="20"/>
        </w:rPr>
        <w:t>ListView</w:t>
      </w:r>
      <w:r w:rsidRPr="00FC384A">
        <w:rPr>
          <w:sz w:val="20"/>
          <w:szCs w:val="20"/>
        </w:rPr>
        <w:t xml:space="preserve">) or an existing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from the list (</w:t>
      </w:r>
      <w:r w:rsidR="00584330" w:rsidRPr="00FC384A">
        <w:rPr>
          <w:sz w:val="20"/>
          <w:szCs w:val="20"/>
        </w:rPr>
        <w:t>i.e.,</w:t>
      </w:r>
      <w:r w:rsidRPr="00FC384A">
        <w:rPr>
          <w:sz w:val="20"/>
          <w:szCs w:val="20"/>
        </w:rPr>
        <w:t xml:space="preserve"> something is selected in the </w:t>
      </w:r>
      <w:r w:rsidR="00FC7057" w:rsidRPr="00FC384A">
        <w:rPr>
          <w:sz w:val="20"/>
          <w:szCs w:val="20"/>
        </w:rPr>
        <w:t>ListView</w:t>
      </w:r>
      <w:r w:rsidRPr="00FC384A">
        <w:rPr>
          <w:sz w:val="20"/>
          <w:szCs w:val="20"/>
        </w:rPr>
        <w:t>).</w:t>
      </w:r>
    </w:p>
    <w:p w14:paraId="0D46C50C" w14:textId="6195E85C" w:rsidR="00642534" w:rsidRPr="00FC384A" w:rsidRDefault="00642534" w:rsidP="00331DC3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>If the</w:t>
      </w:r>
      <w:r w:rsidR="00892344" w:rsidRPr="00FC384A">
        <w:rPr>
          <w:sz w:val="20"/>
          <w:szCs w:val="20"/>
        </w:rPr>
        <w:t xml:space="preserve"> service</w:t>
      </w:r>
      <w:r w:rsidRPr="00FC384A">
        <w:rPr>
          <w:sz w:val="20"/>
          <w:szCs w:val="20"/>
        </w:rPr>
        <w:t xml:space="preserve"> is a new entry</w:t>
      </w:r>
      <w:r w:rsidR="00892344" w:rsidRPr="00FC384A">
        <w:rPr>
          <w:sz w:val="20"/>
          <w:szCs w:val="20"/>
        </w:rPr>
        <w:t>:</w:t>
      </w:r>
    </w:p>
    <w:p w14:paraId="6F022703" w14:textId="19A2B086" w:rsidR="00642534" w:rsidRPr="00FC384A" w:rsidRDefault="00642534" w:rsidP="00331DC3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FC384A">
        <w:rPr>
          <w:sz w:val="20"/>
          <w:szCs w:val="20"/>
        </w:rPr>
        <w:lastRenderedPageBreak/>
        <w:t xml:space="preserve">Instantiate a new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object using the parametrized constructor for </w:t>
      </w:r>
      <w:r w:rsidR="00892344" w:rsidRPr="00FC384A">
        <w:rPr>
          <w:sz w:val="20"/>
          <w:szCs w:val="20"/>
        </w:rPr>
        <w:t xml:space="preserve">customer’s first name, last name and phone number, car’s </w:t>
      </w:r>
      <w:r w:rsidR="005923B3">
        <w:rPr>
          <w:sz w:val="20"/>
          <w:szCs w:val="20"/>
        </w:rPr>
        <w:t>M</w:t>
      </w:r>
      <w:r w:rsidR="00892344" w:rsidRPr="00FC384A">
        <w:rPr>
          <w:sz w:val="20"/>
          <w:szCs w:val="20"/>
        </w:rPr>
        <w:t xml:space="preserve">ake, </w:t>
      </w:r>
      <w:r w:rsidR="005923B3">
        <w:rPr>
          <w:sz w:val="20"/>
          <w:szCs w:val="20"/>
        </w:rPr>
        <w:t>M</w:t>
      </w:r>
      <w:r w:rsidR="00892344" w:rsidRPr="00FC384A">
        <w:rPr>
          <w:sz w:val="20"/>
          <w:szCs w:val="20"/>
        </w:rPr>
        <w:t xml:space="preserve">odel, </w:t>
      </w:r>
      <w:r w:rsidR="005923B3">
        <w:rPr>
          <w:sz w:val="20"/>
          <w:szCs w:val="20"/>
        </w:rPr>
        <w:t>Y</w:t>
      </w:r>
      <w:r w:rsidR="00892344" w:rsidRPr="00FC384A">
        <w:rPr>
          <w:sz w:val="20"/>
          <w:szCs w:val="20"/>
        </w:rPr>
        <w:t xml:space="preserve">ear, colour, </w:t>
      </w:r>
      <w:r w:rsidR="00B17DEB" w:rsidRPr="00FC384A">
        <w:rPr>
          <w:sz w:val="20"/>
          <w:szCs w:val="20"/>
        </w:rPr>
        <w:t>services,</w:t>
      </w:r>
      <w:r w:rsidR="00892344" w:rsidRPr="00FC384A">
        <w:rPr>
          <w:sz w:val="20"/>
          <w:szCs w:val="20"/>
        </w:rPr>
        <w:t xml:space="preserve"> and </w:t>
      </w:r>
      <w:r w:rsidR="00B17DEB" w:rsidRPr="00FC384A">
        <w:rPr>
          <w:sz w:val="20"/>
          <w:szCs w:val="20"/>
        </w:rPr>
        <w:t>cost.</w:t>
      </w:r>
    </w:p>
    <w:p w14:paraId="409F8D22" w14:textId="70CDFACA" w:rsidR="00642534" w:rsidRPr="00FC384A" w:rsidRDefault="00642534" w:rsidP="00331DC3">
      <w:pPr>
        <w:pStyle w:val="ListParagraph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Add the new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object to a collection representing all entered </w:t>
      </w:r>
      <w:r w:rsidR="00892344" w:rsidRPr="00FC384A">
        <w:rPr>
          <w:sz w:val="20"/>
          <w:szCs w:val="20"/>
        </w:rPr>
        <w:t>services</w:t>
      </w:r>
      <w:r w:rsidRPr="00FC384A">
        <w:rPr>
          <w:sz w:val="20"/>
          <w:szCs w:val="20"/>
        </w:rPr>
        <w:t xml:space="preserve">, with the list key equal to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>’s IdentificationNumber</w:t>
      </w:r>
      <w:r w:rsidR="00E342E5" w:rsidRPr="00FC384A">
        <w:rPr>
          <w:sz w:val="20"/>
          <w:szCs w:val="20"/>
        </w:rPr>
        <w:t xml:space="preserve"> (NO)</w:t>
      </w:r>
    </w:p>
    <w:p w14:paraId="43F632AF" w14:textId="58B5F4E9" w:rsidR="00642534" w:rsidRPr="00FC384A" w:rsidRDefault="00642534" w:rsidP="00331DC3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If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is an existing entry</w:t>
      </w:r>
      <w:r w:rsidR="00892344" w:rsidRPr="00FC384A">
        <w:rPr>
          <w:sz w:val="20"/>
          <w:szCs w:val="20"/>
        </w:rPr>
        <w:t>:</w:t>
      </w:r>
    </w:p>
    <w:p w14:paraId="57033B8A" w14:textId="77B4CF28" w:rsidR="00642534" w:rsidRPr="00FC384A" w:rsidRDefault="00642534" w:rsidP="00331DC3">
      <w:pPr>
        <w:pStyle w:val="ListParagraph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Get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object from the collection using the IdentificationNumber</w:t>
      </w:r>
      <w:r w:rsidR="00E342E5" w:rsidRPr="00FC384A">
        <w:rPr>
          <w:sz w:val="20"/>
          <w:szCs w:val="20"/>
        </w:rPr>
        <w:t xml:space="preserve"> (NO)</w:t>
      </w:r>
      <w:r w:rsidRPr="00FC384A">
        <w:rPr>
          <w:sz w:val="20"/>
          <w:szCs w:val="20"/>
        </w:rPr>
        <w:t xml:space="preserve"> as a </w:t>
      </w:r>
      <w:r w:rsidR="00B17DEB" w:rsidRPr="00FC384A">
        <w:rPr>
          <w:sz w:val="20"/>
          <w:szCs w:val="20"/>
        </w:rPr>
        <w:t>key.</w:t>
      </w:r>
    </w:p>
    <w:p w14:paraId="3210006A" w14:textId="5CE93A3F" w:rsidR="00642534" w:rsidRPr="00FC384A" w:rsidRDefault="00642534" w:rsidP="00331DC3">
      <w:pPr>
        <w:pStyle w:val="ListParagraph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Assign its </w:t>
      </w:r>
      <w:r w:rsidR="00892344" w:rsidRPr="00FC384A">
        <w:rPr>
          <w:sz w:val="20"/>
          <w:szCs w:val="20"/>
        </w:rPr>
        <w:t xml:space="preserve">customer’s first name, last name and phone number, car’s </w:t>
      </w:r>
      <w:r w:rsidR="005923B3">
        <w:rPr>
          <w:sz w:val="20"/>
          <w:szCs w:val="20"/>
        </w:rPr>
        <w:t>M</w:t>
      </w:r>
      <w:r w:rsidR="00892344" w:rsidRPr="00FC384A">
        <w:rPr>
          <w:sz w:val="20"/>
          <w:szCs w:val="20"/>
        </w:rPr>
        <w:t xml:space="preserve">ake, </w:t>
      </w:r>
      <w:r w:rsidR="005923B3">
        <w:rPr>
          <w:sz w:val="20"/>
          <w:szCs w:val="20"/>
        </w:rPr>
        <w:t>M</w:t>
      </w:r>
      <w:r w:rsidR="00892344" w:rsidRPr="00FC384A">
        <w:rPr>
          <w:sz w:val="20"/>
          <w:szCs w:val="20"/>
        </w:rPr>
        <w:t xml:space="preserve">odel, </w:t>
      </w:r>
      <w:r w:rsidR="005923B3">
        <w:rPr>
          <w:sz w:val="20"/>
          <w:szCs w:val="20"/>
        </w:rPr>
        <w:t>Y</w:t>
      </w:r>
      <w:r w:rsidR="00892344" w:rsidRPr="00FC384A">
        <w:rPr>
          <w:sz w:val="20"/>
          <w:szCs w:val="20"/>
        </w:rPr>
        <w:t xml:space="preserve">ear, colour, </w:t>
      </w:r>
      <w:r w:rsidR="00B17DEB" w:rsidRPr="00FC384A">
        <w:rPr>
          <w:sz w:val="20"/>
          <w:szCs w:val="20"/>
        </w:rPr>
        <w:t>services,</w:t>
      </w:r>
      <w:r w:rsidR="00892344" w:rsidRPr="00FC384A">
        <w:rPr>
          <w:sz w:val="20"/>
          <w:szCs w:val="20"/>
        </w:rPr>
        <w:t xml:space="preserve"> and cost </w:t>
      </w:r>
      <w:r w:rsidRPr="00FC384A">
        <w:rPr>
          <w:sz w:val="20"/>
          <w:szCs w:val="20"/>
        </w:rPr>
        <w:t xml:space="preserve">using the properties of the </w:t>
      </w:r>
      <w:r w:rsidR="00892344" w:rsidRPr="00FC384A">
        <w:rPr>
          <w:sz w:val="20"/>
          <w:szCs w:val="20"/>
        </w:rPr>
        <w:t>service</w:t>
      </w:r>
      <w:r w:rsidRPr="00FC384A">
        <w:rPr>
          <w:sz w:val="20"/>
          <w:szCs w:val="20"/>
        </w:rPr>
        <w:t xml:space="preserve"> </w:t>
      </w:r>
      <w:r w:rsidR="00B17DEB" w:rsidRPr="00FC384A">
        <w:rPr>
          <w:sz w:val="20"/>
          <w:szCs w:val="20"/>
        </w:rPr>
        <w:t>object.</w:t>
      </w:r>
    </w:p>
    <w:p w14:paraId="2AECAFD6" w14:textId="24ECBA5E" w:rsidR="00642534" w:rsidRPr="00FC384A" w:rsidRDefault="00642534" w:rsidP="00331DC3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>Regardless of whether it is new or not</w:t>
      </w:r>
      <w:r w:rsidR="00892344" w:rsidRPr="00FC384A">
        <w:rPr>
          <w:sz w:val="20"/>
          <w:szCs w:val="20"/>
        </w:rPr>
        <w:t>:</w:t>
      </w:r>
    </w:p>
    <w:p w14:paraId="5522699A" w14:textId="69C612D9" w:rsidR="00642534" w:rsidRPr="00FC384A" w:rsidRDefault="00642534" w:rsidP="00331DC3">
      <w:pPr>
        <w:pStyle w:val="ListParagraph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Clear the list view’s </w:t>
      </w:r>
      <w:r w:rsidR="00B17DEB" w:rsidRPr="00FC384A">
        <w:rPr>
          <w:sz w:val="20"/>
          <w:szCs w:val="20"/>
        </w:rPr>
        <w:t>items.</w:t>
      </w:r>
    </w:p>
    <w:p w14:paraId="243A1004" w14:textId="1A71C92F" w:rsidR="00642534" w:rsidRPr="00FC384A" w:rsidRDefault="00642534" w:rsidP="00331DC3">
      <w:pPr>
        <w:pStyle w:val="ListParagraph"/>
        <w:numPr>
          <w:ilvl w:val="1"/>
          <w:numId w:val="21"/>
        </w:numPr>
        <w:rPr>
          <w:sz w:val="20"/>
          <w:szCs w:val="20"/>
        </w:rPr>
      </w:pPr>
      <w:r w:rsidRPr="00FC384A">
        <w:rPr>
          <w:sz w:val="20"/>
          <w:szCs w:val="20"/>
        </w:rPr>
        <w:t>Loop through the cars collection, adding each car to the list view’s items to repopulate it</w:t>
      </w:r>
      <w:r w:rsidR="00362AE0" w:rsidRPr="00FC384A">
        <w:rPr>
          <w:sz w:val="20"/>
          <w:szCs w:val="20"/>
        </w:rPr>
        <w:t>.</w:t>
      </w:r>
    </w:p>
    <w:p w14:paraId="62851F7A" w14:textId="77777777" w:rsidR="00F132FE" w:rsidRPr="00FC384A" w:rsidRDefault="00F132FE" w:rsidP="00331DC3">
      <w:pPr>
        <w:pStyle w:val="Heading1"/>
        <w:spacing w:after="0"/>
        <w:rPr>
          <w:sz w:val="24"/>
          <w:szCs w:val="24"/>
        </w:rPr>
      </w:pPr>
      <w:r w:rsidRPr="00FC384A">
        <w:rPr>
          <w:sz w:val="24"/>
          <w:szCs w:val="24"/>
        </w:rPr>
        <w:t>Additional Considerations</w:t>
      </w:r>
    </w:p>
    <w:p w14:paraId="281563BD" w14:textId="77777777" w:rsidR="003766AB" w:rsidRPr="00FC384A" w:rsidRDefault="003766AB" w:rsidP="00460B32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>The program</w:t>
      </w:r>
      <w:r w:rsidR="00460B32" w:rsidRPr="00FC384A">
        <w:rPr>
          <w:sz w:val="20"/>
          <w:szCs w:val="20"/>
        </w:rPr>
        <w:t xml:space="preserve"> must be adequately documented:</w:t>
      </w:r>
    </w:p>
    <w:p w14:paraId="57A00A06" w14:textId="49951DCB" w:rsidR="003766AB" w:rsidRPr="00FC384A" w:rsidRDefault="00BF3872" w:rsidP="00460B32">
      <w:pPr>
        <w:pStyle w:val="ListParagraph"/>
        <w:numPr>
          <w:ilvl w:val="1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methods, </w:t>
      </w:r>
      <w:r w:rsidR="00B17DEB" w:rsidRPr="00FC384A">
        <w:rPr>
          <w:sz w:val="20"/>
          <w:szCs w:val="20"/>
        </w:rPr>
        <w:t>functions,</w:t>
      </w:r>
      <w:r w:rsidR="003766AB" w:rsidRPr="00FC384A">
        <w:rPr>
          <w:sz w:val="20"/>
          <w:szCs w:val="20"/>
        </w:rPr>
        <w:t xml:space="preserve"> and event handlers should all have block </w:t>
      </w:r>
      <w:r w:rsidR="00B17DEB" w:rsidRPr="00FC384A">
        <w:rPr>
          <w:sz w:val="20"/>
          <w:szCs w:val="20"/>
        </w:rPr>
        <w:t>comments.</w:t>
      </w:r>
    </w:p>
    <w:p w14:paraId="31AD6325" w14:textId="0E267D80" w:rsidR="00403850" w:rsidRPr="00FC384A" w:rsidRDefault="003766AB" w:rsidP="00460B32">
      <w:pPr>
        <w:pStyle w:val="ListParagraph"/>
        <w:numPr>
          <w:ilvl w:val="1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>calculations</w:t>
      </w:r>
      <w:r w:rsidR="00460B32" w:rsidRPr="00FC384A">
        <w:rPr>
          <w:sz w:val="20"/>
          <w:szCs w:val="20"/>
        </w:rPr>
        <w:t xml:space="preserve">, </w:t>
      </w:r>
      <w:r w:rsidR="00B17DEB" w:rsidRPr="00FC384A">
        <w:rPr>
          <w:sz w:val="20"/>
          <w:szCs w:val="20"/>
        </w:rPr>
        <w:t>decisions,</w:t>
      </w:r>
      <w:r w:rsidR="00460B32" w:rsidRPr="00FC384A">
        <w:rPr>
          <w:sz w:val="20"/>
          <w:szCs w:val="20"/>
        </w:rPr>
        <w:t xml:space="preserve"> and iteration </w:t>
      </w:r>
      <w:r w:rsidRPr="00FC384A">
        <w:rPr>
          <w:sz w:val="20"/>
          <w:szCs w:val="20"/>
        </w:rPr>
        <w:t>should be explained</w:t>
      </w:r>
      <w:r w:rsidR="00AC1F2F" w:rsidRPr="00FC384A">
        <w:rPr>
          <w:sz w:val="20"/>
          <w:szCs w:val="20"/>
        </w:rPr>
        <w:t xml:space="preserve"> with brief</w:t>
      </w:r>
      <w:r w:rsidR="00460B32" w:rsidRPr="00FC384A">
        <w:rPr>
          <w:sz w:val="20"/>
          <w:szCs w:val="20"/>
        </w:rPr>
        <w:t xml:space="preserve"> </w:t>
      </w:r>
      <w:r w:rsidR="00B17DEB" w:rsidRPr="00FC384A">
        <w:rPr>
          <w:sz w:val="20"/>
          <w:szCs w:val="20"/>
        </w:rPr>
        <w:t>comments.</w:t>
      </w:r>
    </w:p>
    <w:p w14:paraId="63C1498C" w14:textId="0A1528B9" w:rsidR="003766AB" w:rsidRPr="00FC384A" w:rsidRDefault="003766AB" w:rsidP="00460B32">
      <w:pPr>
        <w:pStyle w:val="ListParagraph"/>
        <w:numPr>
          <w:ilvl w:val="1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re should be a header at the top of each </w:t>
      </w:r>
      <w:r w:rsidR="00BF3872" w:rsidRPr="00FC384A">
        <w:rPr>
          <w:sz w:val="20"/>
          <w:szCs w:val="20"/>
        </w:rPr>
        <w:t>human-generated code files</w:t>
      </w:r>
      <w:r w:rsidR="005923B3">
        <w:rPr>
          <w:sz w:val="20"/>
          <w:szCs w:val="20"/>
        </w:rPr>
        <w:t>,</w:t>
      </w:r>
      <w:r w:rsidR="00BF3872" w:rsidRPr="00FC384A">
        <w:rPr>
          <w:sz w:val="20"/>
          <w:szCs w:val="20"/>
        </w:rPr>
        <w:t xml:space="preserve"> </w:t>
      </w:r>
      <w:r w:rsidRPr="00FC384A">
        <w:rPr>
          <w:sz w:val="20"/>
          <w:szCs w:val="20"/>
        </w:rPr>
        <w:t xml:space="preserve">including your name, the last modified date, and a </w:t>
      </w:r>
      <w:r w:rsidR="00B17DEB" w:rsidRPr="00FC384A">
        <w:rPr>
          <w:sz w:val="20"/>
          <w:szCs w:val="20"/>
        </w:rPr>
        <w:t>description.</w:t>
      </w:r>
    </w:p>
    <w:p w14:paraId="7ABBC0BC" w14:textId="6C52C447" w:rsidR="00642534" w:rsidRPr="00FC384A" w:rsidRDefault="000C781C" w:rsidP="00BA0BE3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>Adhere to</w:t>
      </w:r>
      <w:r w:rsidR="00324D24" w:rsidRPr="00FC384A">
        <w:rPr>
          <w:sz w:val="20"/>
          <w:szCs w:val="20"/>
        </w:rPr>
        <w:t xml:space="preserve"> an approved style guide and ensure your variable names</w:t>
      </w:r>
      <w:r w:rsidR="00BF3872" w:rsidRPr="00FC384A">
        <w:rPr>
          <w:sz w:val="20"/>
          <w:szCs w:val="20"/>
        </w:rPr>
        <w:t>, form controls</w:t>
      </w:r>
      <w:r w:rsidR="005923B3">
        <w:rPr>
          <w:sz w:val="20"/>
          <w:szCs w:val="20"/>
        </w:rPr>
        <w:t>,</w:t>
      </w:r>
      <w:r w:rsidR="00324D24" w:rsidRPr="00FC384A">
        <w:rPr>
          <w:sz w:val="20"/>
          <w:szCs w:val="20"/>
        </w:rPr>
        <w:t xml:space="preserve"> and other elements are properly cased and adequately descriptive</w:t>
      </w:r>
      <w:r w:rsidR="005923B3">
        <w:rPr>
          <w:sz w:val="20"/>
          <w:szCs w:val="20"/>
        </w:rPr>
        <w:t>.</w:t>
      </w:r>
    </w:p>
    <w:p w14:paraId="0FDDF651" w14:textId="77777777" w:rsidR="00915415" w:rsidRPr="00FC384A" w:rsidRDefault="00915415" w:rsidP="00C828BE">
      <w:pPr>
        <w:pStyle w:val="Heading1"/>
        <w:spacing w:after="0"/>
        <w:rPr>
          <w:sz w:val="24"/>
          <w:szCs w:val="24"/>
        </w:rPr>
      </w:pPr>
      <w:r w:rsidRPr="00FC384A">
        <w:rPr>
          <w:sz w:val="24"/>
          <w:szCs w:val="24"/>
        </w:rPr>
        <w:t>Assessment</w:t>
      </w:r>
    </w:p>
    <w:p w14:paraId="6FD1232A" w14:textId="3474BF80" w:rsidR="00C81288" w:rsidRPr="00FC384A" w:rsidRDefault="00915415" w:rsidP="00FC384A">
      <w:pPr>
        <w:spacing w:after="0"/>
        <w:rPr>
          <w:sz w:val="20"/>
          <w:szCs w:val="20"/>
        </w:rPr>
      </w:pPr>
      <w:r w:rsidRPr="00FC384A">
        <w:rPr>
          <w:sz w:val="20"/>
          <w:szCs w:val="20"/>
        </w:rPr>
        <w:t xml:space="preserve">Each student’s work will be submitted individually </w:t>
      </w:r>
      <w:r w:rsidR="006C0CCA" w:rsidRPr="00FC384A">
        <w:rPr>
          <w:sz w:val="20"/>
          <w:szCs w:val="20"/>
        </w:rPr>
        <w:t>as a compressed folder containing the entire solution</w:t>
      </w:r>
      <w:r w:rsidR="00F30AA0" w:rsidRPr="00FC384A">
        <w:rPr>
          <w:sz w:val="20"/>
          <w:szCs w:val="20"/>
        </w:rPr>
        <w:t>.</w:t>
      </w:r>
      <w:r w:rsidR="00C81288" w:rsidRPr="00FC384A">
        <w:rPr>
          <w:sz w:val="20"/>
          <w:szCs w:val="20"/>
        </w:rPr>
        <w:t xml:space="preserve"> </w:t>
      </w:r>
      <w:r w:rsidR="005923B3">
        <w:rPr>
          <w:sz w:val="20"/>
          <w:szCs w:val="20"/>
        </w:rPr>
        <w:t>The instructor will assess Your completed work</w:t>
      </w:r>
      <w:r w:rsidR="00BF3872" w:rsidRPr="00FC384A">
        <w:rPr>
          <w:sz w:val="20"/>
          <w:szCs w:val="20"/>
        </w:rPr>
        <w:t xml:space="preserve"> using the</w:t>
      </w:r>
      <w:r w:rsidR="00607645" w:rsidRPr="00FC384A">
        <w:rPr>
          <w:sz w:val="20"/>
          <w:szCs w:val="20"/>
        </w:rPr>
        <w:t xml:space="preserve"> COSC2100</w:t>
      </w:r>
      <w:r w:rsidR="00424042" w:rsidRPr="00FC384A">
        <w:rPr>
          <w:sz w:val="20"/>
          <w:szCs w:val="20"/>
        </w:rPr>
        <w:t xml:space="preserve"> </w:t>
      </w:r>
      <w:r w:rsidR="00607645" w:rsidRPr="00FC384A">
        <w:rPr>
          <w:sz w:val="20"/>
          <w:szCs w:val="20"/>
        </w:rPr>
        <w:t>Assignment 3</w:t>
      </w:r>
      <w:r w:rsidRPr="00FC384A">
        <w:rPr>
          <w:sz w:val="20"/>
          <w:szCs w:val="20"/>
        </w:rPr>
        <w:t xml:space="preserve"> Rubric available on DC Connect. </w:t>
      </w:r>
      <w:r w:rsidR="00B17DEB" w:rsidRPr="00FC384A">
        <w:rPr>
          <w:sz w:val="20"/>
          <w:szCs w:val="20"/>
        </w:rPr>
        <w:t>Detailed</w:t>
      </w:r>
      <w:r w:rsidRPr="00FC384A">
        <w:rPr>
          <w:sz w:val="20"/>
          <w:szCs w:val="20"/>
        </w:rPr>
        <w:t xml:space="preserve"> feedback will be provided.</w:t>
      </w:r>
      <w:r w:rsidR="00FC384A">
        <w:rPr>
          <w:sz w:val="20"/>
          <w:szCs w:val="20"/>
        </w:rPr>
        <w:t xml:space="preserve"> </w:t>
      </w:r>
      <w:r w:rsidR="00C81288" w:rsidRPr="00FC384A">
        <w:rPr>
          <w:sz w:val="20"/>
          <w:szCs w:val="20"/>
        </w:rPr>
        <w:t>For the Specific Requirements portion of the rubric, the most important criteria are:</w:t>
      </w:r>
    </w:p>
    <w:p w14:paraId="453EFABE" w14:textId="0593E2DE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 xml:space="preserve">A Windows Form created in .NET </w:t>
      </w:r>
      <w:r w:rsidR="001258D7" w:rsidRPr="00FC384A">
        <w:rPr>
          <w:sz w:val="20"/>
          <w:szCs w:val="20"/>
        </w:rPr>
        <w:t>6</w:t>
      </w:r>
      <w:r w:rsidRPr="00FC384A">
        <w:rPr>
          <w:sz w:val="20"/>
          <w:szCs w:val="20"/>
        </w:rPr>
        <w:t xml:space="preserve"> or .NET </w:t>
      </w:r>
      <w:r w:rsidR="001258D7" w:rsidRPr="00FC384A">
        <w:rPr>
          <w:sz w:val="20"/>
          <w:szCs w:val="20"/>
        </w:rPr>
        <w:t>7</w:t>
      </w:r>
    </w:p>
    <w:p w14:paraId="1C2627DD" w14:textId="77777777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>Customers can be entered into the list</w:t>
      </w:r>
    </w:p>
    <w:p w14:paraId="7ED3FEC8" w14:textId="77777777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>Selecting a customer in the list populates the input fields</w:t>
      </w:r>
    </w:p>
    <w:p w14:paraId="25E23306" w14:textId="77777777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>A class (in a separate code file) has been implemented</w:t>
      </w:r>
    </w:p>
    <w:p w14:paraId="71CC2419" w14:textId="6AEDDFA2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 xml:space="preserve">A </w:t>
      </w:r>
      <w:r w:rsidR="001258D7" w:rsidRPr="00FC384A">
        <w:rPr>
          <w:sz w:val="20"/>
          <w:szCs w:val="20"/>
        </w:rPr>
        <w:t xml:space="preserve">GetServiceData </w:t>
      </w:r>
      <w:r w:rsidRPr="00FC384A">
        <w:rPr>
          <w:sz w:val="20"/>
          <w:szCs w:val="20"/>
        </w:rPr>
        <w:t>() or equivalent function has been created as part of the class</w:t>
      </w:r>
    </w:p>
    <w:p w14:paraId="798C2D99" w14:textId="2E446838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</w:r>
      <w:r w:rsidR="001258D7" w:rsidRPr="00FC384A">
        <w:rPr>
          <w:sz w:val="20"/>
          <w:szCs w:val="20"/>
        </w:rPr>
        <w:t>A minimum of one-third in the Functionality section of the rubric.</w:t>
      </w:r>
    </w:p>
    <w:sectPr w:rsidR="00C81288" w:rsidRPr="00FC384A" w:rsidSect="00E95B5F">
      <w:headerReference w:type="default" r:id="rId11"/>
      <w:pgSz w:w="12240" w:h="15840"/>
      <w:pgMar w:top="568" w:right="720" w:bottom="42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03993" w14:textId="77777777" w:rsidR="0082573A" w:rsidRDefault="0082573A" w:rsidP="00460B32">
      <w:r>
        <w:separator/>
      </w:r>
    </w:p>
  </w:endnote>
  <w:endnote w:type="continuationSeparator" w:id="0">
    <w:p w14:paraId="1EC9B527" w14:textId="77777777" w:rsidR="0082573A" w:rsidRDefault="0082573A" w:rsidP="00460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ECB37" w14:textId="77777777" w:rsidR="0082573A" w:rsidRDefault="0082573A" w:rsidP="00460B32">
      <w:r>
        <w:separator/>
      </w:r>
    </w:p>
  </w:footnote>
  <w:footnote w:type="continuationSeparator" w:id="0">
    <w:p w14:paraId="0306336B" w14:textId="77777777" w:rsidR="0082573A" w:rsidRDefault="0082573A" w:rsidP="00460B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20"/>
      <w:gridCol w:w="5380"/>
    </w:tblGrid>
    <w:tr w:rsidR="00460B32" w14:paraId="30A3BB89" w14:textId="77777777" w:rsidTr="009C6A17">
      <w:tc>
        <w:tcPr>
          <w:tcW w:w="5508" w:type="dxa"/>
        </w:tcPr>
        <w:p w14:paraId="1A1A9573" w14:textId="77777777" w:rsidR="00460B32" w:rsidRDefault="00460B32" w:rsidP="009C6A17">
          <w:r>
            <w:rPr>
              <w:noProof/>
            </w:rPr>
            <w:drawing>
              <wp:inline distT="0" distB="0" distL="0" distR="0" wp14:anchorId="55325178" wp14:editId="1AD2A626">
                <wp:extent cx="1064525" cy="355631"/>
                <wp:effectExtent l="0" t="0" r="2540" b="6350"/>
                <wp:docPr id="1972913618" name="Picture 19729136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urhamCollege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0810" cy="3577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08" w:type="dxa"/>
        </w:tcPr>
        <w:p w14:paraId="08E4126E" w14:textId="77777777" w:rsidR="00460B32" w:rsidRDefault="00460B32" w:rsidP="009C6A17">
          <w:pPr>
            <w:jc w:val="right"/>
          </w:pPr>
        </w:p>
      </w:tc>
    </w:tr>
  </w:tbl>
  <w:p w14:paraId="145E4BBE" w14:textId="77777777" w:rsidR="00460B32" w:rsidRDefault="00460B32" w:rsidP="00460B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7A76"/>
    <w:multiLevelType w:val="hybridMultilevel"/>
    <w:tmpl w:val="DFE4DA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5E74"/>
    <w:multiLevelType w:val="hybridMultilevel"/>
    <w:tmpl w:val="C7FEE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22D6F"/>
    <w:multiLevelType w:val="hybridMultilevel"/>
    <w:tmpl w:val="8FF63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53EA6"/>
    <w:multiLevelType w:val="hybridMultilevel"/>
    <w:tmpl w:val="6A4408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15449F"/>
    <w:multiLevelType w:val="hybridMultilevel"/>
    <w:tmpl w:val="A1523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326D87"/>
    <w:multiLevelType w:val="hybridMultilevel"/>
    <w:tmpl w:val="2900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B1ADD"/>
    <w:multiLevelType w:val="hybridMultilevel"/>
    <w:tmpl w:val="A9B4E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233611"/>
    <w:multiLevelType w:val="hybridMultilevel"/>
    <w:tmpl w:val="AEF68E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96A2C"/>
    <w:multiLevelType w:val="hybridMultilevel"/>
    <w:tmpl w:val="F1669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551DC6"/>
    <w:multiLevelType w:val="hybridMultilevel"/>
    <w:tmpl w:val="B7EA1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0471B6"/>
    <w:multiLevelType w:val="hybridMultilevel"/>
    <w:tmpl w:val="454CD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7B13C8"/>
    <w:multiLevelType w:val="hybridMultilevel"/>
    <w:tmpl w:val="38E8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740A7"/>
    <w:multiLevelType w:val="hybridMultilevel"/>
    <w:tmpl w:val="1D547A3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0732A3"/>
    <w:multiLevelType w:val="hybridMultilevel"/>
    <w:tmpl w:val="188C01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13204"/>
    <w:multiLevelType w:val="hybridMultilevel"/>
    <w:tmpl w:val="F2E039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0F00D2"/>
    <w:multiLevelType w:val="singleLevel"/>
    <w:tmpl w:val="94A62028"/>
    <w:lvl w:ilvl="0">
      <w:start w:val="1"/>
      <w:numFmt w:val="bullet"/>
      <w:pStyle w:val="Figur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F725409"/>
    <w:multiLevelType w:val="hybridMultilevel"/>
    <w:tmpl w:val="47006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609AB"/>
    <w:multiLevelType w:val="hybridMultilevel"/>
    <w:tmpl w:val="51BE5FB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FE770C"/>
    <w:multiLevelType w:val="hybridMultilevel"/>
    <w:tmpl w:val="A426E9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B37C56"/>
    <w:multiLevelType w:val="hybridMultilevel"/>
    <w:tmpl w:val="637AD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5306968">
    <w:abstractNumId w:val="2"/>
  </w:num>
  <w:num w:numId="2" w16cid:durableId="1280259504">
    <w:abstractNumId w:val="4"/>
  </w:num>
  <w:num w:numId="3" w16cid:durableId="2140762227">
    <w:abstractNumId w:val="15"/>
  </w:num>
  <w:num w:numId="4" w16cid:durableId="571430043">
    <w:abstractNumId w:val="15"/>
  </w:num>
  <w:num w:numId="5" w16cid:durableId="785127166">
    <w:abstractNumId w:val="15"/>
  </w:num>
  <w:num w:numId="6" w16cid:durableId="632637856">
    <w:abstractNumId w:val="15"/>
  </w:num>
  <w:num w:numId="7" w16cid:durableId="803036803">
    <w:abstractNumId w:val="19"/>
  </w:num>
  <w:num w:numId="8" w16cid:durableId="1425757654">
    <w:abstractNumId w:val="11"/>
  </w:num>
  <w:num w:numId="9" w16cid:durableId="1043023172">
    <w:abstractNumId w:val="16"/>
  </w:num>
  <w:num w:numId="10" w16cid:durableId="746421174">
    <w:abstractNumId w:val="5"/>
  </w:num>
  <w:num w:numId="11" w16cid:durableId="1456024443">
    <w:abstractNumId w:val="1"/>
  </w:num>
  <w:num w:numId="12" w16cid:durableId="911815814">
    <w:abstractNumId w:val="8"/>
  </w:num>
  <w:num w:numId="13" w16cid:durableId="486016934">
    <w:abstractNumId w:val="3"/>
  </w:num>
  <w:num w:numId="14" w16cid:durableId="1196429273">
    <w:abstractNumId w:val="6"/>
  </w:num>
  <w:num w:numId="15" w16cid:durableId="57173734">
    <w:abstractNumId w:val="10"/>
  </w:num>
  <w:num w:numId="16" w16cid:durableId="438182596">
    <w:abstractNumId w:val="9"/>
  </w:num>
  <w:num w:numId="17" w16cid:durableId="1237131630">
    <w:abstractNumId w:val="17"/>
  </w:num>
  <w:num w:numId="18" w16cid:durableId="213087235">
    <w:abstractNumId w:val="7"/>
  </w:num>
  <w:num w:numId="19" w16cid:durableId="1611618655">
    <w:abstractNumId w:val="18"/>
  </w:num>
  <w:num w:numId="20" w16cid:durableId="2026899771">
    <w:abstractNumId w:val="13"/>
  </w:num>
  <w:num w:numId="21" w16cid:durableId="299380722">
    <w:abstractNumId w:val="14"/>
  </w:num>
  <w:num w:numId="22" w16cid:durableId="1624459341">
    <w:abstractNumId w:val="0"/>
  </w:num>
  <w:num w:numId="23" w16cid:durableId="90159847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NzO1MLO0NDI3tjRV0lEKTi0uzszPAykwrwUAMLoJHSwAAAA="/>
  </w:docVars>
  <w:rsids>
    <w:rsidRoot w:val="00CA2563"/>
    <w:rsid w:val="00007859"/>
    <w:rsid w:val="00012840"/>
    <w:rsid w:val="00026C9F"/>
    <w:rsid w:val="00026F64"/>
    <w:rsid w:val="00032166"/>
    <w:rsid w:val="000427FC"/>
    <w:rsid w:val="00073409"/>
    <w:rsid w:val="0007349B"/>
    <w:rsid w:val="00074E4F"/>
    <w:rsid w:val="00077C0E"/>
    <w:rsid w:val="00091015"/>
    <w:rsid w:val="000A203D"/>
    <w:rsid w:val="000B0A9D"/>
    <w:rsid w:val="000B269F"/>
    <w:rsid w:val="000B5467"/>
    <w:rsid w:val="000C5377"/>
    <w:rsid w:val="000C546E"/>
    <w:rsid w:val="000C781C"/>
    <w:rsid w:val="00102900"/>
    <w:rsid w:val="001223DF"/>
    <w:rsid w:val="00123333"/>
    <w:rsid w:val="001240E8"/>
    <w:rsid w:val="001258D7"/>
    <w:rsid w:val="00133627"/>
    <w:rsid w:val="001352F0"/>
    <w:rsid w:val="00137830"/>
    <w:rsid w:val="00154442"/>
    <w:rsid w:val="00160FEB"/>
    <w:rsid w:val="00163BBA"/>
    <w:rsid w:val="00172C7A"/>
    <w:rsid w:val="00190EE0"/>
    <w:rsid w:val="00196C6B"/>
    <w:rsid w:val="001B0EF5"/>
    <w:rsid w:val="001B3972"/>
    <w:rsid w:val="001C37B1"/>
    <w:rsid w:val="001C7BEB"/>
    <w:rsid w:val="001D07E8"/>
    <w:rsid w:val="001D5212"/>
    <w:rsid w:val="001D57E7"/>
    <w:rsid w:val="001E18AA"/>
    <w:rsid w:val="001F488B"/>
    <w:rsid w:val="00202C29"/>
    <w:rsid w:val="00203514"/>
    <w:rsid w:val="00204057"/>
    <w:rsid w:val="00214478"/>
    <w:rsid w:val="00231439"/>
    <w:rsid w:val="00234F1B"/>
    <w:rsid w:val="00235422"/>
    <w:rsid w:val="00241F7A"/>
    <w:rsid w:val="002673B8"/>
    <w:rsid w:val="00280A0C"/>
    <w:rsid w:val="00296C4F"/>
    <w:rsid w:val="002B1202"/>
    <w:rsid w:val="002B7096"/>
    <w:rsid w:val="002C02AB"/>
    <w:rsid w:val="002E471D"/>
    <w:rsid w:val="002F1F67"/>
    <w:rsid w:val="00314C07"/>
    <w:rsid w:val="00324D24"/>
    <w:rsid w:val="00331DC3"/>
    <w:rsid w:val="00357A88"/>
    <w:rsid w:val="00362AE0"/>
    <w:rsid w:val="00364A48"/>
    <w:rsid w:val="00375DF9"/>
    <w:rsid w:val="003766AB"/>
    <w:rsid w:val="00392FB7"/>
    <w:rsid w:val="003A5F75"/>
    <w:rsid w:val="003C332C"/>
    <w:rsid w:val="003D35EF"/>
    <w:rsid w:val="003E62BE"/>
    <w:rsid w:val="00403850"/>
    <w:rsid w:val="00415A94"/>
    <w:rsid w:val="00416ABB"/>
    <w:rsid w:val="004239A8"/>
    <w:rsid w:val="00424042"/>
    <w:rsid w:val="00430C49"/>
    <w:rsid w:val="00433572"/>
    <w:rsid w:val="0044085A"/>
    <w:rsid w:val="00441ECF"/>
    <w:rsid w:val="004470F4"/>
    <w:rsid w:val="004548FB"/>
    <w:rsid w:val="00460B32"/>
    <w:rsid w:val="00460CAE"/>
    <w:rsid w:val="00466F11"/>
    <w:rsid w:val="00472E70"/>
    <w:rsid w:val="004B0995"/>
    <w:rsid w:val="004C3ED1"/>
    <w:rsid w:val="004D28DF"/>
    <w:rsid w:val="004F5EE4"/>
    <w:rsid w:val="004F7889"/>
    <w:rsid w:val="00502EC2"/>
    <w:rsid w:val="00527404"/>
    <w:rsid w:val="00527946"/>
    <w:rsid w:val="0054595B"/>
    <w:rsid w:val="0056310E"/>
    <w:rsid w:val="00564242"/>
    <w:rsid w:val="00565AC5"/>
    <w:rsid w:val="00574732"/>
    <w:rsid w:val="00584330"/>
    <w:rsid w:val="005923B3"/>
    <w:rsid w:val="00597364"/>
    <w:rsid w:val="00597A90"/>
    <w:rsid w:val="005A4E7C"/>
    <w:rsid w:val="005C5997"/>
    <w:rsid w:val="005D07A6"/>
    <w:rsid w:val="005D5274"/>
    <w:rsid w:val="005E20DA"/>
    <w:rsid w:val="005F0D01"/>
    <w:rsid w:val="005F2387"/>
    <w:rsid w:val="005F558F"/>
    <w:rsid w:val="005F5A53"/>
    <w:rsid w:val="005F5A57"/>
    <w:rsid w:val="00607645"/>
    <w:rsid w:val="00611A33"/>
    <w:rsid w:val="00621340"/>
    <w:rsid w:val="00627A02"/>
    <w:rsid w:val="0063151E"/>
    <w:rsid w:val="00634417"/>
    <w:rsid w:val="00642534"/>
    <w:rsid w:val="006570A6"/>
    <w:rsid w:val="006B1B04"/>
    <w:rsid w:val="006B3A42"/>
    <w:rsid w:val="006C0CCA"/>
    <w:rsid w:val="006C6963"/>
    <w:rsid w:val="006E1C46"/>
    <w:rsid w:val="006E50A1"/>
    <w:rsid w:val="006F08C6"/>
    <w:rsid w:val="006F6DCE"/>
    <w:rsid w:val="00703E9D"/>
    <w:rsid w:val="00705DC3"/>
    <w:rsid w:val="0070768F"/>
    <w:rsid w:val="0071165E"/>
    <w:rsid w:val="00725E7D"/>
    <w:rsid w:val="00733547"/>
    <w:rsid w:val="00740615"/>
    <w:rsid w:val="00742468"/>
    <w:rsid w:val="007426E8"/>
    <w:rsid w:val="00742A7F"/>
    <w:rsid w:val="00754466"/>
    <w:rsid w:val="00767719"/>
    <w:rsid w:val="00771982"/>
    <w:rsid w:val="007A218E"/>
    <w:rsid w:val="007A55FF"/>
    <w:rsid w:val="007B308F"/>
    <w:rsid w:val="007B46C0"/>
    <w:rsid w:val="007C2688"/>
    <w:rsid w:val="0080566D"/>
    <w:rsid w:val="008070DC"/>
    <w:rsid w:val="0081062F"/>
    <w:rsid w:val="00820B1B"/>
    <w:rsid w:val="00822641"/>
    <w:rsid w:val="0082573A"/>
    <w:rsid w:val="008310AE"/>
    <w:rsid w:val="008402D5"/>
    <w:rsid w:val="008511B3"/>
    <w:rsid w:val="00857788"/>
    <w:rsid w:val="00861552"/>
    <w:rsid w:val="008633D2"/>
    <w:rsid w:val="00884779"/>
    <w:rsid w:val="00890A89"/>
    <w:rsid w:val="00892344"/>
    <w:rsid w:val="00897B4D"/>
    <w:rsid w:val="008A6890"/>
    <w:rsid w:val="008C6B5A"/>
    <w:rsid w:val="008E4031"/>
    <w:rsid w:val="008E6DCF"/>
    <w:rsid w:val="008E7948"/>
    <w:rsid w:val="008F2971"/>
    <w:rsid w:val="008F5465"/>
    <w:rsid w:val="008F7051"/>
    <w:rsid w:val="009040B5"/>
    <w:rsid w:val="00907B67"/>
    <w:rsid w:val="00915415"/>
    <w:rsid w:val="00934889"/>
    <w:rsid w:val="0094179A"/>
    <w:rsid w:val="00953263"/>
    <w:rsid w:val="009605B0"/>
    <w:rsid w:val="0096191C"/>
    <w:rsid w:val="00963C40"/>
    <w:rsid w:val="00971ABC"/>
    <w:rsid w:val="009828B6"/>
    <w:rsid w:val="009A0C6A"/>
    <w:rsid w:val="009A22EB"/>
    <w:rsid w:val="009A4213"/>
    <w:rsid w:val="009C6C19"/>
    <w:rsid w:val="009D2D3B"/>
    <w:rsid w:val="009D455A"/>
    <w:rsid w:val="009F5843"/>
    <w:rsid w:val="009F5A03"/>
    <w:rsid w:val="00A145B5"/>
    <w:rsid w:val="00A16026"/>
    <w:rsid w:val="00A45060"/>
    <w:rsid w:val="00A5019A"/>
    <w:rsid w:val="00A9414D"/>
    <w:rsid w:val="00AA4E89"/>
    <w:rsid w:val="00AB73D8"/>
    <w:rsid w:val="00AC1F2F"/>
    <w:rsid w:val="00AC2F34"/>
    <w:rsid w:val="00AE6D9B"/>
    <w:rsid w:val="00AF072B"/>
    <w:rsid w:val="00AF562D"/>
    <w:rsid w:val="00AF57BF"/>
    <w:rsid w:val="00B026F1"/>
    <w:rsid w:val="00B11F6D"/>
    <w:rsid w:val="00B17DEB"/>
    <w:rsid w:val="00B218D2"/>
    <w:rsid w:val="00B350C0"/>
    <w:rsid w:val="00B47B1F"/>
    <w:rsid w:val="00B54AC1"/>
    <w:rsid w:val="00B74D0A"/>
    <w:rsid w:val="00B81AD6"/>
    <w:rsid w:val="00B828C6"/>
    <w:rsid w:val="00B85FDA"/>
    <w:rsid w:val="00BA0BE3"/>
    <w:rsid w:val="00BA6409"/>
    <w:rsid w:val="00BA7206"/>
    <w:rsid w:val="00BA728C"/>
    <w:rsid w:val="00BF2E0A"/>
    <w:rsid w:val="00BF3872"/>
    <w:rsid w:val="00BF51C1"/>
    <w:rsid w:val="00C0757F"/>
    <w:rsid w:val="00C17E40"/>
    <w:rsid w:val="00C5258A"/>
    <w:rsid w:val="00C5337B"/>
    <w:rsid w:val="00C56FC2"/>
    <w:rsid w:val="00C64047"/>
    <w:rsid w:val="00C704A9"/>
    <w:rsid w:val="00C779D3"/>
    <w:rsid w:val="00C81288"/>
    <w:rsid w:val="00C828BE"/>
    <w:rsid w:val="00CA2563"/>
    <w:rsid w:val="00CA636D"/>
    <w:rsid w:val="00CB44A2"/>
    <w:rsid w:val="00CB56B3"/>
    <w:rsid w:val="00CB572F"/>
    <w:rsid w:val="00CB5A5B"/>
    <w:rsid w:val="00CC36A6"/>
    <w:rsid w:val="00CD5BBF"/>
    <w:rsid w:val="00CD6946"/>
    <w:rsid w:val="00CD717B"/>
    <w:rsid w:val="00CD7E5A"/>
    <w:rsid w:val="00CE6928"/>
    <w:rsid w:val="00CF6F1A"/>
    <w:rsid w:val="00D10CB6"/>
    <w:rsid w:val="00D23675"/>
    <w:rsid w:val="00D40632"/>
    <w:rsid w:val="00D546C5"/>
    <w:rsid w:val="00D6710A"/>
    <w:rsid w:val="00D74720"/>
    <w:rsid w:val="00D86AD9"/>
    <w:rsid w:val="00DA0A2C"/>
    <w:rsid w:val="00DA49BB"/>
    <w:rsid w:val="00DB1F19"/>
    <w:rsid w:val="00DC2496"/>
    <w:rsid w:val="00DC7E75"/>
    <w:rsid w:val="00DD152F"/>
    <w:rsid w:val="00DD5AFD"/>
    <w:rsid w:val="00DE19D6"/>
    <w:rsid w:val="00DE33A9"/>
    <w:rsid w:val="00DF3BC8"/>
    <w:rsid w:val="00E02B62"/>
    <w:rsid w:val="00E14C22"/>
    <w:rsid w:val="00E221FF"/>
    <w:rsid w:val="00E27F6A"/>
    <w:rsid w:val="00E3073F"/>
    <w:rsid w:val="00E31405"/>
    <w:rsid w:val="00E342E5"/>
    <w:rsid w:val="00E5233F"/>
    <w:rsid w:val="00E54994"/>
    <w:rsid w:val="00E61EC9"/>
    <w:rsid w:val="00E767AA"/>
    <w:rsid w:val="00E8615F"/>
    <w:rsid w:val="00E95B5F"/>
    <w:rsid w:val="00EA5808"/>
    <w:rsid w:val="00EB15C9"/>
    <w:rsid w:val="00EC4125"/>
    <w:rsid w:val="00EC4C18"/>
    <w:rsid w:val="00EC4D0B"/>
    <w:rsid w:val="00EC5E80"/>
    <w:rsid w:val="00ED6F7C"/>
    <w:rsid w:val="00EE2D92"/>
    <w:rsid w:val="00F07732"/>
    <w:rsid w:val="00F132FE"/>
    <w:rsid w:val="00F30AA0"/>
    <w:rsid w:val="00F31356"/>
    <w:rsid w:val="00F3428B"/>
    <w:rsid w:val="00F35C48"/>
    <w:rsid w:val="00F537E8"/>
    <w:rsid w:val="00F57757"/>
    <w:rsid w:val="00F57C12"/>
    <w:rsid w:val="00F603D5"/>
    <w:rsid w:val="00F6235A"/>
    <w:rsid w:val="00F70BF5"/>
    <w:rsid w:val="00F87B1A"/>
    <w:rsid w:val="00F90A04"/>
    <w:rsid w:val="00FA33B8"/>
    <w:rsid w:val="00FA7BD1"/>
    <w:rsid w:val="00FB7576"/>
    <w:rsid w:val="00FC074E"/>
    <w:rsid w:val="00FC208F"/>
    <w:rsid w:val="00FC384A"/>
    <w:rsid w:val="00FC7057"/>
    <w:rsid w:val="00FD2F89"/>
    <w:rsid w:val="00FE7D83"/>
    <w:rsid w:val="00FF16AF"/>
    <w:rsid w:val="00FF1C4D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5EBB8"/>
  <w15:docId w15:val="{DC05FF0C-6AF2-4929-BE54-E2B64B3CF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B32"/>
    <w:pPr>
      <w:spacing w:after="120" w:line="240" w:lineRule="auto"/>
    </w:pPr>
    <w:rPr>
      <w:rFonts w:eastAsia="Times New Roman"/>
      <w:sz w:val="22"/>
      <w:szCs w:val="22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21FF"/>
    <w:pPr>
      <w:spacing w:before="240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256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A256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7A0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27A02"/>
  </w:style>
  <w:style w:type="paragraph" w:styleId="Footer">
    <w:name w:val="footer"/>
    <w:basedOn w:val="Normal"/>
    <w:link w:val="FooterChar"/>
    <w:uiPriority w:val="99"/>
    <w:unhideWhenUsed/>
    <w:rsid w:val="00627A0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27A02"/>
  </w:style>
  <w:style w:type="paragraph" w:styleId="BalloonText">
    <w:name w:val="Balloon Text"/>
    <w:basedOn w:val="Normal"/>
    <w:link w:val="BalloonTextChar"/>
    <w:uiPriority w:val="99"/>
    <w:semiHidden/>
    <w:unhideWhenUsed/>
    <w:rsid w:val="00627A0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A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27A02"/>
    <w:pPr>
      <w:spacing w:after="0"/>
      <w:ind w:left="720"/>
      <w:contextualSpacing/>
    </w:pPr>
  </w:style>
  <w:style w:type="paragraph" w:customStyle="1" w:styleId="Figurebullet">
    <w:name w:val="Figure bullet"/>
    <w:basedOn w:val="Normal"/>
    <w:rsid w:val="00861552"/>
    <w:pPr>
      <w:numPr>
        <w:numId w:val="3"/>
      </w:numPr>
      <w:tabs>
        <w:tab w:val="left" w:pos="2160"/>
        <w:tab w:val="left" w:pos="4320"/>
      </w:tabs>
      <w:suppressAutoHyphens/>
      <w:spacing w:after="60" w:line="260" w:lineRule="exact"/>
    </w:pPr>
    <w:rPr>
      <w:rFonts w:ascii="Times New Roman" w:hAnsi="Times New Roman" w:cs="Times New Roman"/>
      <w:spacing w:val="-2"/>
      <w:szCs w:val="20"/>
      <w:lang w:val="en-US"/>
    </w:rPr>
  </w:style>
  <w:style w:type="paragraph" w:customStyle="1" w:styleId="Projectheading2">
    <w:name w:val="Project heading 2"/>
    <w:basedOn w:val="Figuregraphic"/>
    <w:next w:val="Figurebullet"/>
    <w:rsid w:val="00861552"/>
    <w:pPr>
      <w:keepNext/>
      <w:spacing w:before="120" w:after="120"/>
    </w:pPr>
    <w:rPr>
      <w:rFonts w:ascii="Arial" w:hAnsi="Arial" w:cs="Arial"/>
      <w:b/>
      <w:bCs/>
      <w:sz w:val="24"/>
    </w:rPr>
  </w:style>
  <w:style w:type="paragraph" w:customStyle="1" w:styleId="Normalnon-indented">
    <w:name w:val="Normal non-indented"/>
    <w:basedOn w:val="Normal"/>
    <w:rsid w:val="00861552"/>
    <w:pPr>
      <w:spacing w:after="0"/>
    </w:pPr>
    <w:rPr>
      <w:rFonts w:ascii="Times New Roman" w:hAnsi="Times New Roman" w:cs="Times New Roman"/>
      <w:szCs w:val="20"/>
      <w:lang w:val="en-US"/>
    </w:rPr>
  </w:style>
  <w:style w:type="paragraph" w:customStyle="1" w:styleId="Figuregraphic">
    <w:name w:val="Figure graphic"/>
    <w:basedOn w:val="Normal"/>
    <w:rsid w:val="00861552"/>
    <w:pPr>
      <w:tabs>
        <w:tab w:val="left" w:pos="360"/>
        <w:tab w:val="left" w:pos="4320"/>
      </w:tabs>
      <w:suppressAutoHyphens/>
      <w:spacing w:after="60"/>
    </w:pPr>
    <w:rPr>
      <w:rFonts w:ascii="Times New Roman" w:hAnsi="Times New Roman" w:cs="Times New Roman"/>
      <w:spacing w:val="-2"/>
      <w:szCs w:val="20"/>
      <w:lang w:val="en-US"/>
    </w:rPr>
  </w:style>
  <w:style w:type="paragraph" w:customStyle="1" w:styleId="Tabletitle">
    <w:name w:val="Table title"/>
    <w:basedOn w:val="Normal"/>
    <w:next w:val="Tabletext"/>
    <w:rsid w:val="0086155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808080"/>
      <w:tabs>
        <w:tab w:val="left" w:pos="2160"/>
      </w:tabs>
      <w:spacing w:after="0"/>
      <w:ind w:left="1800" w:right="86" w:hanging="1714"/>
    </w:pPr>
    <w:rPr>
      <w:rFonts w:cs="Times New Roman"/>
      <w:b/>
      <w:color w:val="FFFFFF"/>
      <w:sz w:val="20"/>
      <w:szCs w:val="20"/>
      <w:lang w:val="en-US"/>
    </w:rPr>
  </w:style>
  <w:style w:type="paragraph" w:customStyle="1" w:styleId="Tabletext">
    <w:name w:val="Table text"/>
    <w:basedOn w:val="Normal"/>
    <w:rsid w:val="0086155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2160"/>
      </w:tabs>
      <w:spacing w:after="40"/>
      <w:ind w:left="1800" w:right="86" w:hanging="1714"/>
    </w:pPr>
    <w:rPr>
      <w:rFonts w:ascii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C53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53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53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3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5377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85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221FF"/>
    <w:pPr>
      <w:spacing w:before="240"/>
    </w:pPr>
    <w:rPr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221FF"/>
    <w:rPr>
      <w:rFonts w:eastAsia="Times New Roman"/>
      <w:b/>
      <w:sz w:val="32"/>
      <w:szCs w:val="32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E221FF"/>
    <w:rPr>
      <w:rFonts w:eastAsia="Times New Roman"/>
      <w:b/>
      <w:sz w:val="28"/>
      <w:szCs w:val="28"/>
      <w:lang w:eastAsia="en-CA"/>
    </w:rPr>
  </w:style>
  <w:style w:type="table" w:styleId="MediumShading1">
    <w:name w:val="Medium Shading 1"/>
    <w:basedOn w:val="TableNormal"/>
    <w:uiPriority w:val="63"/>
    <w:rsid w:val="00460B3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1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71624DC958C248A44260B9EBEF1417" ma:contentTypeVersion="10" ma:contentTypeDescription="Create a new document." ma:contentTypeScope="" ma:versionID="3537f6d0b27a203419a8589d34ddc37c">
  <xsd:schema xmlns:xsd="http://www.w3.org/2001/XMLSchema" xmlns:xs="http://www.w3.org/2001/XMLSchema" xmlns:p="http://schemas.microsoft.com/office/2006/metadata/properties" xmlns:ns2="5e0e28c6-023f-43e8-b40a-1a9fafccdbf9" targetNamespace="http://schemas.microsoft.com/office/2006/metadata/properties" ma:root="true" ma:fieldsID="61228706537e7eaf5fbca09e4d0f59d5" ns2:_="">
    <xsd:import namespace="5e0e28c6-023f-43e8-b40a-1a9fafccdb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e28c6-023f-43e8-b40a-1a9fafccdb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4B93CC0-29A4-4C9C-9A82-FCE9DA3E7E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C130376-2BBA-4368-BC48-BBD148A79C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EB9D1E-A908-4B43-A0C6-3DB3D4AB90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0e28c6-023f-43e8-b40a-1a9fafccdb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4</Pages>
  <Words>1484</Words>
  <Characters>846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rham College</Company>
  <LinksUpToDate>false</LinksUpToDate>
  <CharactersWithSpaces>9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 Dougherty</dc:creator>
  <cp:lastModifiedBy>Ramiyan Gangatharan</cp:lastModifiedBy>
  <cp:revision>191</cp:revision>
  <cp:lastPrinted>2023-10-11T17:36:00Z</cp:lastPrinted>
  <dcterms:created xsi:type="dcterms:W3CDTF">2023-10-06T14:35:00Z</dcterms:created>
  <dcterms:modified xsi:type="dcterms:W3CDTF">2023-10-20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71624DC958C248A44260B9EBEF1417</vt:lpwstr>
  </property>
  <property fmtid="{D5CDD505-2E9C-101B-9397-08002B2CF9AE}" pid="3" name="GrammarlyDocumentId">
    <vt:lpwstr>0bc874db00d6ae2680e78e97d0439bfce7bc898a18487c210af8f76af64d45e7</vt:lpwstr>
  </property>
</Properties>
</file>